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B37D8DC" w:rsidR="002A31A5" w:rsidRDefault="002A31A5" w:rsidP="002A31A5">
      <w:pPr>
        <w:pStyle w:val="af1"/>
        <w:contextualSpacing w:val="0"/>
        <w:rPr>
          <w:b/>
          <w:bCs/>
        </w:rPr>
      </w:pPr>
      <w:r w:rsidRPr="007F66C4">
        <w:rPr>
          <w:b/>
          <w:bCs/>
          <w:highlight w:val="yellow"/>
        </w:rPr>
        <w:t>РАЗРАБОТКА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СИСТЕМЫ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ДЛЯ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АВТОМАТИЧЕСКОГО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СОЗДАНИЯ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ВЫКРОЕК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С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ИСПОЛЬЗОВАНИЕМ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ТЕХНОЛОГИЙ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КОЛЛЕКТИВНОЙ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ПРОМЫШЛЕННОЙ</w:t>
      </w:r>
      <w:r w:rsidR="00E07F9F" w:rsidRPr="007F66C4">
        <w:rPr>
          <w:b/>
          <w:bCs/>
          <w:highlight w:val="yellow"/>
        </w:rPr>
        <w:t xml:space="preserve"> </w:t>
      </w:r>
      <w:r w:rsidRPr="007F66C4">
        <w:rPr>
          <w:b/>
          <w:bCs/>
          <w:highlight w:val="yellow"/>
        </w:rPr>
        <w:t>РАЗРАБОТКИ</w:t>
      </w:r>
    </w:p>
    <w:p w14:paraId="7898DA47" w14:textId="20143679" w:rsidR="002A31A5" w:rsidRPr="00D47353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1F54DE14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911D8E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</w:t>
      </w:r>
      <w:r w:rsidR="00911D8E">
        <w:t>Рольщиков</w:t>
      </w:r>
      <w:r w:rsidR="00E07F9F">
        <w:t xml:space="preserve"> </w:t>
      </w:r>
      <w:r w:rsidR="00911D8E">
        <w:t>М</w:t>
      </w:r>
      <w:r w:rsidRPr="00251080">
        <w:t>.</w:t>
      </w:r>
      <w:r w:rsidR="00911D8E">
        <w:t>Е</w:t>
      </w:r>
      <w:r w:rsidRPr="00251080">
        <w:t>.</w:t>
      </w:r>
      <w:r>
        <w:br/>
      </w:r>
      <w:r w:rsidR="00757437" w:rsidRPr="00757437">
        <w:t>_________________</w:t>
      </w:r>
      <w:r w:rsidR="00911D8E">
        <w:t>Мамедов</w:t>
      </w:r>
      <w:r w:rsidR="00E07F9F">
        <w:t xml:space="preserve"> </w:t>
      </w:r>
      <w:r w:rsidR="00911D8E">
        <w:t>Ш</w:t>
      </w:r>
      <w:r>
        <w:t>.</w:t>
      </w:r>
      <w:r w:rsidR="00911D8E">
        <w:t>М</w:t>
      </w:r>
      <w:r>
        <w:t>.</w:t>
      </w:r>
      <w:r>
        <w:br/>
      </w:r>
      <w:r w:rsidR="00757437" w:rsidRPr="00757437">
        <w:t>____________________</w:t>
      </w:r>
      <w:r w:rsidR="00911D8E">
        <w:t>Фролов А.?.</w:t>
      </w:r>
      <w:r w:rsidRPr="00251080">
        <w:br/>
        <w:t>Руководитель:</w:t>
      </w:r>
      <w:r w:rsidRPr="00251080">
        <w:br/>
      </w:r>
      <w:r w:rsidRPr="00911D8E">
        <w:rPr>
          <w:highlight w:val="yellow"/>
        </w:rPr>
        <w:t>профессор</w:t>
      </w:r>
      <w:r w:rsidR="00E07F9F" w:rsidRPr="00911D8E">
        <w:rPr>
          <w:highlight w:val="yellow"/>
        </w:rPr>
        <w:t xml:space="preserve"> </w:t>
      </w:r>
      <w:r w:rsidRPr="00911D8E">
        <w:rPr>
          <w:highlight w:val="yellow"/>
        </w:rPr>
        <w:t>департамента</w:t>
      </w:r>
      <w:r w:rsidR="00E07F9F" w:rsidRPr="00911D8E">
        <w:rPr>
          <w:highlight w:val="yellow"/>
        </w:rPr>
        <w:t xml:space="preserve"> </w:t>
      </w:r>
      <w:proofErr w:type="spellStart"/>
      <w:r w:rsidRPr="00911D8E">
        <w:rPr>
          <w:highlight w:val="yellow"/>
        </w:rPr>
        <w:t>ПИиИИ</w:t>
      </w:r>
      <w:proofErr w:type="spellEnd"/>
      <w:r w:rsidRPr="00251080">
        <w:br/>
      </w:r>
      <w:r w:rsidR="00757437" w:rsidRPr="00757437">
        <w:t>_________________</w:t>
      </w:r>
      <w:r w:rsidR="00911D8E">
        <w:t>Иваненко</w:t>
      </w:r>
      <w:r w:rsidR="00E07F9F">
        <w:t xml:space="preserve"> </w:t>
      </w:r>
      <w:r>
        <w:t>В.М</w:t>
      </w:r>
      <w:r w:rsidRPr="00251080">
        <w:t>.,</w:t>
      </w:r>
      <w:r w:rsidRPr="00251080">
        <w:br/>
        <w:t>д.т.н.,</w:t>
      </w:r>
      <w:r w:rsidR="00E07F9F">
        <w:t xml:space="preserve"> </w:t>
      </w:r>
      <w:r w:rsidRPr="00251080">
        <w:t>профессор</w:t>
      </w:r>
    </w:p>
    <w:p w14:paraId="22DC75CD" w14:textId="3089EFC4" w:rsidR="002A31A5" w:rsidRDefault="002A31A5" w:rsidP="00911D8E">
      <w:pPr>
        <w:pStyle w:val="af1"/>
        <w:jc w:val="both"/>
        <w:sectPr w:rsidR="002A31A5" w:rsidSect="002A31A5">
          <w:footerReference w:type="default" r:id="rId9"/>
          <w:footerReference w:type="first" r:id="rId10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br/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instrText xml:space="preserve"> TOC \o "1-1" \h \z \u </w:instrText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Введение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5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3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FFCD048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 План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6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0CF57AA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7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2 Регламент проведения инспекции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7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4D62D1D3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8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3 Модель состояний задач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8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8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631866EA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9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4 Презентац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9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0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3A3101FD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0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5 Требований к проекту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0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3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05261EBB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1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6 Разработка архитектуры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1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2759AEA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2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7 Измерен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2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9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14C4D894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3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8 Перечень задач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3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1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5EB569E0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4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9 Правила по кодированию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4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4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0AB947B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5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0 Разработка плана тестирован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5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9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016C3849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6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1 Тестирование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6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36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FB7F6E7" w14:textId="77777777" w:rsidR="00DD3AEF" w:rsidRPr="00DD3AEF" w:rsidRDefault="00705EC8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7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Заключение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7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3F87C01B" w14:textId="77777777" w:rsidR="00DD3AEF" w:rsidRDefault="00705EC8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ru-RU"/>
            </w:rPr>
          </w:pPr>
          <w:hyperlink w:anchor="_Toc124728878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Список литературы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8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6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600F1B">
        <w:rPr>
          <w:rFonts w:eastAsia="Times New Roman"/>
          <w:highlight w:val="yellow"/>
          <w:lang w:eastAsia="ru-RU"/>
        </w:rPr>
        <w:t>Программная</w:t>
      </w:r>
      <w:r w:rsidR="00E07F9F" w:rsidRPr="00600F1B">
        <w:rPr>
          <w:rFonts w:eastAsia="Times New Roman"/>
          <w:highlight w:val="yellow"/>
          <w:lang w:eastAsia="ru-RU"/>
        </w:rPr>
        <w:t xml:space="preserve"> </w:t>
      </w:r>
      <w:r w:rsidR="00D36B90" w:rsidRPr="00600F1B">
        <w:rPr>
          <w:rFonts w:eastAsia="Times New Roman"/>
          <w:highlight w:val="yellow"/>
          <w:lang w:eastAsia="ru-RU"/>
        </w:rPr>
        <w:t>система</w:t>
      </w:r>
      <w:r w:rsidR="00E07F9F" w:rsidRPr="00600F1B">
        <w:rPr>
          <w:rFonts w:eastAsia="Times New Roman"/>
          <w:highlight w:val="yellow"/>
          <w:lang w:eastAsia="ru-RU"/>
        </w:rPr>
        <w:t xml:space="preserve"> </w:t>
      </w:r>
      <w:r w:rsidR="00D36B90" w:rsidRPr="00600F1B">
        <w:rPr>
          <w:rFonts w:eastAsia="Times New Roman"/>
          <w:highlight w:val="yellow"/>
          <w:lang w:eastAsia="ru-RU"/>
        </w:rPr>
        <w:t>для</w:t>
      </w:r>
      <w:r w:rsidR="00E07F9F" w:rsidRPr="00600F1B">
        <w:rPr>
          <w:rFonts w:eastAsia="Times New Roman"/>
          <w:highlight w:val="yellow"/>
          <w:lang w:eastAsia="ru-RU"/>
        </w:rPr>
        <w:t xml:space="preserve"> </w:t>
      </w:r>
      <w:r w:rsidR="00D36B90" w:rsidRPr="00600F1B">
        <w:rPr>
          <w:rFonts w:eastAsia="Times New Roman"/>
          <w:highlight w:val="yellow"/>
          <w:lang w:eastAsia="ru-RU"/>
        </w:rPr>
        <w:t>автоматического</w:t>
      </w:r>
      <w:r w:rsidR="00E07F9F" w:rsidRPr="00600F1B">
        <w:rPr>
          <w:rFonts w:eastAsia="Times New Roman"/>
          <w:highlight w:val="yellow"/>
          <w:lang w:eastAsia="ru-RU"/>
        </w:rPr>
        <w:t xml:space="preserve"> </w:t>
      </w:r>
      <w:r w:rsidR="00D36B90" w:rsidRPr="00600F1B">
        <w:rPr>
          <w:rFonts w:eastAsia="Times New Roman"/>
          <w:highlight w:val="yellow"/>
          <w:lang w:eastAsia="ru-RU"/>
        </w:rPr>
        <w:t>создания</w:t>
      </w:r>
      <w:r w:rsidR="00E07F9F" w:rsidRPr="00600F1B">
        <w:rPr>
          <w:rFonts w:eastAsia="Times New Roman"/>
          <w:highlight w:val="yellow"/>
          <w:lang w:eastAsia="ru-RU"/>
        </w:rPr>
        <w:t xml:space="preserve"> </w:t>
      </w:r>
      <w:r w:rsidR="00D36B90" w:rsidRPr="00600F1B">
        <w:rPr>
          <w:rFonts w:eastAsia="Times New Roman"/>
          <w:highlight w:val="yellow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7881A6A1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7F66C4">
        <w:t>Рольщиков Максим</w:t>
      </w:r>
      <w:r>
        <w:t>;</w:t>
      </w:r>
    </w:p>
    <w:p w14:paraId="703B6E93" w14:textId="2E3547C4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7F66C4">
        <w:t>Рольщиков Максим</w:t>
      </w:r>
      <w:r>
        <w:t>;</w:t>
      </w:r>
    </w:p>
    <w:p w14:paraId="7DD5F76B" w14:textId="7BBBE1A7" w:rsidR="00900B38" w:rsidRDefault="00900B38" w:rsidP="007F66C4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7F66C4">
        <w:t xml:space="preserve"> Фролов Анатолий</w:t>
      </w:r>
      <w:r>
        <w:t>;</w:t>
      </w:r>
    </w:p>
    <w:p w14:paraId="37BAE23E" w14:textId="5AB8B9C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7F66C4">
        <w:t>Мамедов Шамиль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6A55AE38" w:rsidR="00561689" w:rsidRDefault="000D0542" w:rsidP="00AB5AFB">
      <w:pPr>
        <w:keepNext/>
        <w:ind w:firstLine="0"/>
      </w:pPr>
      <w:r w:rsidRPr="00600F1B">
        <w:rPr>
          <w:noProof/>
          <w:highlight w:val="yellow"/>
          <w:lang w:eastAsia="ru-RU"/>
        </w:rPr>
        <w:drawing>
          <wp:inline distT="0" distB="0" distL="0" distR="0" wp14:anchorId="740992FA" wp14:editId="61DAC344">
            <wp:extent cx="5940425" cy="790299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9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59B62588" w:rsidR="00FD7B85" w:rsidRDefault="00FD7B85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3BCAA581" wp14:editId="6260132D">
            <wp:extent cx="2640842" cy="5670645"/>
            <wp:effectExtent l="0" t="0" r="762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остояния задачи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842" cy="567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64C91C29" w14:textId="5D1C7951" w:rsidR="00B54945" w:rsidRDefault="008D332D" w:rsidP="00B54945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3</w:t>
      </w:r>
      <w:r w:rsidR="00E07F9F">
        <w:t xml:space="preserve"> </w:t>
      </w:r>
      <w:r w:rsidR="00B54945">
        <w:t>представлена</w:t>
      </w:r>
      <w:r w:rsidR="00E07F9F">
        <w:t xml:space="preserve"> </w:t>
      </w:r>
      <w:r w:rsidR="00B54945">
        <w:t>титульная</w:t>
      </w:r>
      <w:r w:rsidR="00E07F9F">
        <w:t xml:space="preserve"> </w:t>
      </w:r>
      <w:r w:rsidR="00B54945">
        <w:t>страница</w:t>
      </w:r>
      <w:r w:rsidR="00E07F9F">
        <w:t xml:space="preserve"> </w:t>
      </w:r>
      <w:r w:rsidR="00B54945">
        <w:t>презентации.</w:t>
      </w:r>
    </w:p>
    <w:p w14:paraId="40E01C4E" w14:textId="1731EB1E" w:rsidR="00A61F7A" w:rsidRDefault="00B54945" w:rsidP="008D332D">
      <w:pPr>
        <w:keepNext/>
        <w:ind w:firstLine="0"/>
        <w:jc w:val="center"/>
      </w:pPr>
      <w:r>
        <w:fldChar w:fldCharType="begin"/>
      </w:r>
      <w:r>
        <w:instrText xml:space="preserve"> INCLUDEPICTURE "https://github.com/Quatters/transpiler/blob/master/docs/market_img_1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EB4334">
        <w:rPr>
          <w:noProof/>
          <w:lang w:eastAsia="ru-RU"/>
        </w:rPr>
        <w:fldChar w:fldCharType="separate"/>
      </w:r>
      <w:r w:rsidR="0079171B">
        <w:rPr>
          <w:noProof/>
          <w:lang w:eastAsia="ru-RU"/>
        </w:rPr>
        <w:fldChar w:fldCharType="begin"/>
      </w:r>
      <w:r w:rsidR="0079171B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79171B">
        <w:rPr>
          <w:noProof/>
          <w:lang w:eastAsia="ru-RU"/>
        </w:rPr>
        <w:fldChar w:fldCharType="separate"/>
      </w:r>
      <w:r w:rsidR="00705EC8">
        <w:rPr>
          <w:noProof/>
          <w:lang w:eastAsia="ru-RU"/>
        </w:rPr>
        <w:fldChar w:fldCharType="begin"/>
      </w:r>
      <w:r w:rsidR="00705EC8">
        <w:rPr>
          <w:noProof/>
          <w:lang w:eastAsia="ru-RU"/>
        </w:rPr>
        <w:instrText xml:space="preserve"> </w:instrText>
      </w:r>
      <w:r w:rsidR="00705EC8">
        <w:rPr>
          <w:noProof/>
          <w:lang w:eastAsia="ru-RU"/>
        </w:rPr>
        <w:instrText>INCLUDEPICTURE  "https://github.com/Quatters/transpiler/blob/master/docs/market_img_1.png?raw=true" \* MERGEFORMATINET</w:instrText>
      </w:r>
      <w:r w:rsidR="00705EC8">
        <w:rPr>
          <w:noProof/>
          <w:lang w:eastAsia="ru-RU"/>
        </w:rPr>
        <w:instrText xml:space="preserve"> </w:instrText>
      </w:r>
      <w:r w:rsidR="00705EC8">
        <w:rPr>
          <w:noProof/>
          <w:lang w:eastAsia="ru-RU"/>
        </w:rPr>
        <w:fldChar w:fldCharType="separate"/>
      </w:r>
      <w:r w:rsidR="007F66C4">
        <w:rPr>
          <w:noProof/>
          <w:lang w:eastAsia="ru-RU"/>
        </w:rPr>
        <w:pict w14:anchorId="591672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35pt;height:262.05pt">
            <v:imagedata r:id="rId13" r:href="rId14"/>
          </v:shape>
        </w:pict>
      </w:r>
      <w:r w:rsidR="00705EC8">
        <w:rPr>
          <w:noProof/>
          <w:lang w:eastAsia="ru-RU"/>
        </w:rPr>
        <w:fldChar w:fldCharType="end"/>
      </w:r>
      <w:r w:rsidR="0079171B">
        <w:rPr>
          <w:noProof/>
          <w:lang w:eastAsia="ru-RU"/>
        </w:rPr>
        <w:fldChar w:fldCharType="end"/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71FDB518" w14:textId="67A2BC10" w:rsidR="00B54945" w:rsidRPr="00A61F7A" w:rsidRDefault="00A61F7A" w:rsidP="00C1204A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8D332D">
        <w:rPr>
          <w:i w:val="0"/>
          <w:iCs w:val="0"/>
          <w:color w:val="000000" w:themeColor="text1"/>
          <w:sz w:val="28"/>
          <w:szCs w:val="28"/>
        </w:rPr>
        <w:t>3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Титульна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страница</w:t>
      </w:r>
    </w:p>
    <w:p w14:paraId="1D5D9409" w14:textId="57D96317" w:rsidR="00B54945" w:rsidRDefault="00C1204A" w:rsidP="00C1204A">
      <w:r>
        <w:t>Проблемы,</w:t>
      </w:r>
      <w:r w:rsidR="00E07F9F">
        <w:t xml:space="preserve"> </w:t>
      </w:r>
      <w:r>
        <w:t>возникающие</w:t>
      </w:r>
      <w:r w:rsidR="00E07F9F">
        <w:t xml:space="preserve"> </w:t>
      </w:r>
      <w:r>
        <w:t>в</w:t>
      </w:r>
      <w:r w:rsidR="00E07F9F">
        <w:t xml:space="preserve"> </w:t>
      </w:r>
      <w:r>
        <w:t>предметной</w:t>
      </w:r>
      <w:r w:rsidR="00E07F9F">
        <w:t xml:space="preserve"> </w:t>
      </w:r>
      <w:r>
        <w:t>области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средства,</w:t>
      </w:r>
      <w:r w:rsidR="00E07F9F">
        <w:t xml:space="preserve"> </w:t>
      </w:r>
      <w:r>
        <w:t>представлены</w:t>
      </w:r>
      <w:r w:rsidR="00E07F9F">
        <w:t xml:space="preserve"> </w:t>
      </w:r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 w:rsidR="008D332D">
        <w:t>4</w:t>
      </w:r>
      <w:r w:rsidR="00B54945">
        <w:t>.</w:t>
      </w:r>
    </w:p>
    <w:p w14:paraId="02F93A00" w14:textId="78908CC6" w:rsidR="00A61F7A" w:rsidRDefault="007F66C4" w:rsidP="00AB5AFB">
      <w:pPr>
        <w:keepNext/>
        <w:ind w:firstLine="0"/>
        <w:jc w:val="center"/>
      </w:pPr>
      <w:r>
        <w:pict w14:anchorId="1165F061">
          <v:shape id="_x0000_i1026" type="#_x0000_t75" style="width:466.35pt;height:262.05pt">
            <v:imagedata r:id="rId15" o:title="7f28b82c494c3deeb6a3aad00a0d80df-1"/>
          </v:shape>
        </w:pict>
      </w:r>
      <w:r w:rsidR="00A61F7A">
        <w:fldChar w:fldCharType="begin"/>
      </w:r>
      <w:r w:rsidR="00A61F7A">
        <w:instrText xml:space="preserve"> INCLUDEPICTURE "https://github.com/Quatters/transpiler/blob/master/docs/market_img_2.png?raw=true" \* MERGEFORMATINET </w:instrText>
      </w:r>
      <w:r w:rsidR="00A61F7A">
        <w:fldChar w:fldCharType="end"/>
      </w:r>
    </w:p>
    <w:p w14:paraId="44679EDF" w14:textId="1CE65EA2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4</w:t>
      </w:r>
      <w:r w:rsidR="00E07F9F">
        <w:t xml:space="preserve"> </w:t>
      </w:r>
      <w:r w:rsidR="00C1204A" w:rsidRPr="00C1204A">
        <w:t>–</w:t>
      </w:r>
      <w:r w:rsidR="00E07F9F">
        <w:t xml:space="preserve"> </w:t>
      </w:r>
      <w:r w:rsidR="00C1204A">
        <w:t>Проблемы</w:t>
      </w:r>
    </w:p>
    <w:p w14:paraId="54940311" w14:textId="3115FE7C" w:rsidR="00B54945" w:rsidRDefault="008D332D" w:rsidP="00B54945">
      <w:r>
        <w:lastRenderedPageBreak/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5</w:t>
      </w:r>
      <w:r w:rsidR="00E07F9F">
        <w:t xml:space="preserve"> </w:t>
      </w:r>
      <w:r w:rsidR="00B54945">
        <w:t>демонстрируется</w:t>
      </w:r>
      <w:r>
        <w:t>,</w:t>
      </w:r>
      <w:r w:rsidR="00E07F9F">
        <w:t xml:space="preserve"> </w:t>
      </w:r>
      <w:r>
        <w:t>что</w:t>
      </w:r>
      <w:r w:rsidR="00E07F9F">
        <w:t xml:space="preserve"> </w:t>
      </w:r>
      <w:r>
        <w:t>можно</w:t>
      </w:r>
      <w:r w:rsidR="00E07F9F">
        <w:t xml:space="preserve"> </w:t>
      </w:r>
      <w:r>
        <w:t>получить</w:t>
      </w:r>
      <w:r w:rsidR="00E07F9F">
        <w:t xml:space="preserve"> </w:t>
      </w:r>
      <w:r w:rsidR="00C1204A">
        <w:t>и</w:t>
      </w:r>
      <w:r w:rsidR="00E07F9F">
        <w:t xml:space="preserve"> </w:t>
      </w:r>
      <w:r w:rsidR="00C1204A">
        <w:t>как</w:t>
      </w:r>
      <w:r>
        <w:t>,</w:t>
      </w:r>
      <w:r w:rsidR="00E07F9F">
        <w:t xml:space="preserve"> </w:t>
      </w:r>
      <w:r>
        <w:t>используя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средство</w:t>
      </w:r>
      <w:r w:rsidR="00B54945" w:rsidRPr="00B54945">
        <w:t>.</w:t>
      </w:r>
    </w:p>
    <w:p w14:paraId="21716813" w14:textId="23708B9C" w:rsidR="00A61F7A" w:rsidRDefault="00A61F7A" w:rsidP="008D332D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market_img_3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EB4334">
        <w:rPr>
          <w:noProof/>
          <w:lang w:eastAsia="ru-RU"/>
        </w:rPr>
        <w:fldChar w:fldCharType="separate"/>
      </w:r>
      <w:r w:rsidR="0079171B">
        <w:rPr>
          <w:noProof/>
          <w:lang w:eastAsia="ru-RU"/>
        </w:rPr>
        <w:fldChar w:fldCharType="begin"/>
      </w:r>
      <w:r w:rsidR="0079171B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79171B">
        <w:rPr>
          <w:noProof/>
          <w:lang w:eastAsia="ru-RU"/>
        </w:rPr>
        <w:fldChar w:fldCharType="separate"/>
      </w:r>
      <w:r w:rsidR="00705EC8">
        <w:rPr>
          <w:noProof/>
          <w:lang w:eastAsia="ru-RU"/>
        </w:rPr>
        <w:fldChar w:fldCharType="begin"/>
      </w:r>
      <w:r w:rsidR="00705EC8">
        <w:rPr>
          <w:noProof/>
          <w:lang w:eastAsia="ru-RU"/>
        </w:rPr>
        <w:instrText xml:space="preserve"> </w:instrText>
      </w:r>
      <w:r w:rsidR="00705EC8">
        <w:rPr>
          <w:noProof/>
          <w:lang w:eastAsia="ru-RU"/>
        </w:rPr>
        <w:instrText>INCLUDEPICTURE  "https://github.com/Quatters/transpiler/blob/master/docs/market_img_3.png?raw=true" \* MERGEFORMATINET</w:instrText>
      </w:r>
      <w:r w:rsidR="00705EC8">
        <w:rPr>
          <w:noProof/>
          <w:lang w:eastAsia="ru-RU"/>
        </w:rPr>
        <w:instrText xml:space="preserve"> </w:instrText>
      </w:r>
      <w:r w:rsidR="00705EC8">
        <w:rPr>
          <w:noProof/>
          <w:lang w:eastAsia="ru-RU"/>
        </w:rPr>
        <w:fldChar w:fldCharType="separate"/>
      </w:r>
      <w:r w:rsidR="007F66C4">
        <w:rPr>
          <w:noProof/>
          <w:lang w:eastAsia="ru-RU"/>
        </w:rPr>
        <w:pict w14:anchorId="7BF09013">
          <v:shape id="_x0000_i1027" type="#_x0000_t75" style="width:466.35pt;height:262.05pt">
            <v:imagedata r:id="rId16" r:href="rId17"/>
          </v:shape>
        </w:pict>
      </w:r>
      <w:r w:rsidR="00705EC8">
        <w:rPr>
          <w:noProof/>
          <w:lang w:eastAsia="ru-RU"/>
        </w:rPr>
        <w:fldChar w:fldCharType="end"/>
      </w:r>
      <w:r w:rsidR="0079171B">
        <w:rPr>
          <w:noProof/>
          <w:lang w:eastAsia="ru-RU"/>
        </w:rPr>
        <w:fldChar w:fldCharType="end"/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4F55EAC5" w14:textId="35B58358" w:rsidR="00A61F7A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5</w:t>
      </w:r>
      <w:r w:rsidR="00E07F9F">
        <w:t xml:space="preserve"> </w:t>
      </w:r>
      <w:r w:rsidR="00C1204A">
        <w:t>–</w:t>
      </w:r>
      <w:r w:rsidR="00E07F9F">
        <w:t xml:space="preserve"> </w:t>
      </w:r>
      <w:r w:rsidR="00C1204A">
        <w:t>Принцип</w:t>
      </w:r>
      <w:r w:rsidR="00E07F9F">
        <w:t xml:space="preserve"> </w:t>
      </w:r>
      <w:r w:rsidR="00C1204A">
        <w:t>работы</w:t>
      </w:r>
    </w:p>
    <w:p w14:paraId="1D590832" w14:textId="6B5F9207" w:rsidR="00B54945" w:rsidRDefault="008D332D" w:rsidP="00B54945">
      <w:r>
        <w:t>Внешний</w:t>
      </w:r>
      <w:r w:rsidR="00E07F9F">
        <w:t xml:space="preserve"> </w:t>
      </w:r>
      <w:r>
        <w:t>вид</w:t>
      </w:r>
      <w:r w:rsidR="00E07F9F">
        <w:t xml:space="preserve"> </w:t>
      </w:r>
      <w:r w:rsidR="00B54945">
        <w:t>разрабатываемого</w:t>
      </w:r>
      <w:r w:rsidR="00E07F9F">
        <w:t xml:space="preserve"> </w:t>
      </w:r>
      <w:r w:rsidR="00B54945">
        <w:t>средс</w:t>
      </w:r>
      <w:r>
        <w:t>тва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6</w:t>
      </w:r>
      <w:r w:rsidR="00B54945">
        <w:t>.</w:t>
      </w:r>
    </w:p>
    <w:p w14:paraId="5A82693F" w14:textId="43CBDDE3" w:rsidR="00A61F7A" w:rsidRDefault="00B54945" w:rsidP="008D332D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market_img_4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EB4334">
        <w:rPr>
          <w:noProof/>
          <w:lang w:eastAsia="ru-RU"/>
        </w:rPr>
        <w:fldChar w:fldCharType="separate"/>
      </w:r>
      <w:r w:rsidR="0079171B">
        <w:rPr>
          <w:noProof/>
          <w:lang w:eastAsia="ru-RU"/>
        </w:rPr>
        <w:fldChar w:fldCharType="begin"/>
      </w:r>
      <w:r w:rsidR="0079171B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79171B">
        <w:rPr>
          <w:noProof/>
          <w:lang w:eastAsia="ru-RU"/>
        </w:rPr>
        <w:fldChar w:fldCharType="separate"/>
      </w:r>
      <w:r w:rsidR="00705EC8">
        <w:rPr>
          <w:noProof/>
          <w:lang w:eastAsia="ru-RU"/>
        </w:rPr>
        <w:fldChar w:fldCharType="begin"/>
      </w:r>
      <w:r w:rsidR="00705EC8">
        <w:rPr>
          <w:noProof/>
          <w:lang w:eastAsia="ru-RU"/>
        </w:rPr>
        <w:instrText xml:space="preserve"> </w:instrText>
      </w:r>
      <w:r w:rsidR="00705EC8">
        <w:rPr>
          <w:noProof/>
          <w:lang w:eastAsia="ru-RU"/>
        </w:rPr>
        <w:instrText>INCLUDEPICTURE  "https://github.com/Quatters/transpiler/blob/master/docs/market_img_4.png?raw=tru</w:instrText>
      </w:r>
      <w:r w:rsidR="00705EC8">
        <w:rPr>
          <w:noProof/>
          <w:lang w:eastAsia="ru-RU"/>
        </w:rPr>
        <w:instrText>e" \* MERGEFORMATINET</w:instrText>
      </w:r>
      <w:r w:rsidR="00705EC8">
        <w:rPr>
          <w:noProof/>
          <w:lang w:eastAsia="ru-RU"/>
        </w:rPr>
        <w:instrText xml:space="preserve"> </w:instrText>
      </w:r>
      <w:r w:rsidR="00705EC8">
        <w:rPr>
          <w:noProof/>
          <w:lang w:eastAsia="ru-RU"/>
        </w:rPr>
        <w:fldChar w:fldCharType="separate"/>
      </w:r>
      <w:r w:rsidR="007F66C4">
        <w:rPr>
          <w:noProof/>
          <w:lang w:eastAsia="ru-RU"/>
        </w:rPr>
        <w:pict w14:anchorId="07B773B9">
          <v:shape id="_x0000_i1028" type="#_x0000_t75" style="width:466.35pt;height:262.05pt">
            <v:imagedata r:id="rId18" r:href="rId19"/>
          </v:shape>
        </w:pict>
      </w:r>
      <w:r w:rsidR="00705EC8">
        <w:rPr>
          <w:noProof/>
          <w:lang w:eastAsia="ru-RU"/>
        </w:rPr>
        <w:fldChar w:fldCharType="end"/>
      </w:r>
      <w:r w:rsidR="0079171B">
        <w:rPr>
          <w:noProof/>
          <w:lang w:eastAsia="ru-RU"/>
        </w:rPr>
        <w:fldChar w:fldCharType="end"/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3F7371BA" w14:textId="079B471B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6</w:t>
      </w:r>
      <w:r w:rsidR="00E07F9F">
        <w:t xml:space="preserve"> </w:t>
      </w:r>
      <w:r w:rsidR="008D332D" w:rsidRPr="00C1204A">
        <w:t>–</w:t>
      </w:r>
      <w:r w:rsidR="00E07F9F">
        <w:t xml:space="preserve"> </w:t>
      </w:r>
      <w:r w:rsidR="008D332D" w:rsidRPr="00C1204A">
        <w:t>Дизайн</w:t>
      </w:r>
      <w:r w:rsidR="00E07F9F">
        <w:t xml:space="preserve"> </w:t>
      </w:r>
      <w:r w:rsidR="008D332D" w:rsidRPr="00C1204A">
        <w:t>программного</w:t>
      </w:r>
      <w:r w:rsidR="00E07F9F">
        <w:t xml:space="preserve"> </w:t>
      </w:r>
      <w:r w:rsidR="008D332D" w:rsidRPr="00C1204A">
        <w:t>средства</w:t>
      </w:r>
    </w:p>
    <w:p w14:paraId="3FAC3BE0" w14:textId="0F1B6959" w:rsidR="00915EA8" w:rsidRDefault="00C1204A" w:rsidP="00AB5AFB">
      <w:pPr>
        <w:keepNext/>
        <w:ind w:firstLine="0"/>
        <w:jc w:val="center"/>
      </w:pPr>
      <w:r w:rsidRPr="00C1204A">
        <w:lastRenderedPageBreak/>
        <w:t>Актуальность</w:t>
      </w:r>
      <w:r w:rsidR="00E07F9F">
        <w:t xml:space="preserve"> </w:t>
      </w:r>
      <w:r w:rsidRPr="00C1204A">
        <w:t>разрабатываемого</w:t>
      </w:r>
      <w:r w:rsidR="00E07F9F">
        <w:t xml:space="preserve"> </w:t>
      </w:r>
      <w:r w:rsidRPr="00C1204A">
        <w:t>средства</w:t>
      </w:r>
      <w:r w:rsidR="00E07F9F">
        <w:t xml:space="preserve"> </w:t>
      </w:r>
      <w:r w:rsidRPr="00C1204A">
        <w:t>представлена</w:t>
      </w:r>
      <w:r w:rsidR="00E07F9F">
        <w:t xml:space="preserve"> </w:t>
      </w:r>
      <w:r w:rsidRPr="00C1204A">
        <w:t>на</w:t>
      </w:r>
      <w:r w:rsidR="00E07F9F">
        <w:t xml:space="preserve"> </w:t>
      </w:r>
      <w:r w:rsidRPr="00C1204A">
        <w:t>рисунке</w:t>
      </w:r>
      <w:r w:rsidR="00E07F9F">
        <w:t xml:space="preserve"> </w:t>
      </w:r>
      <w:r w:rsidRPr="00C1204A">
        <w:t>7.</w:t>
      </w:r>
      <w:r w:rsidR="007F66C4">
        <w:pict w14:anchorId="18F78C2E">
          <v:shape id="_x0000_i1029" type="#_x0000_t75" style="width:466.35pt;height:262.05pt">
            <v:imagedata r:id="rId20" o:title="7f28b82c494c3deeb6a3aad00a0d80df-4"/>
          </v:shape>
        </w:pict>
      </w:r>
    </w:p>
    <w:p w14:paraId="2DCFFCB7" w14:textId="12F5D433" w:rsidR="00C1204A" w:rsidRDefault="00C1204A" w:rsidP="00C1204A">
      <w:pPr>
        <w:ind w:firstLine="0"/>
        <w:jc w:val="center"/>
      </w:pPr>
      <w:r>
        <w:t>Рисунок</w:t>
      </w:r>
      <w:r w:rsidR="00E07F9F">
        <w:t xml:space="preserve"> </w:t>
      </w:r>
      <w:r>
        <w:t>7</w:t>
      </w:r>
      <w:r w:rsidR="00E07F9F">
        <w:t xml:space="preserve"> </w:t>
      </w:r>
      <w:r>
        <w:t>–</w:t>
      </w:r>
      <w:r w:rsidR="00E07F9F">
        <w:t xml:space="preserve"> </w:t>
      </w:r>
      <w:r>
        <w:t>Актуальность</w:t>
      </w:r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F7B84BD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Программн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истем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л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втоматическ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озда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кроек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Pr="009B55CD">
        <w:t>автоматического</w:t>
      </w:r>
      <w:r w:rsidR="00E07F9F" w:rsidRPr="009B55CD">
        <w:t xml:space="preserve"> </w:t>
      </w:r>
      <w:r w:rsidRPr="009B55CD">
        <w:t>создания</w:t>
      </w:r>
      <w:r w:rsidR="00E07F9F" w:rsidRPr="009B55CD">
        <w:t xml:space="preserve"> </w:t>
      </w:r>
      <w:r w:rsidRPr="009B55CD">
        <w:t>выбранных</w:t>
      </w:r>
      <w:r w:rsidR="00E07F9F" w:rsidRPr="009B55CD">
        <w:t xml:space="preserve"> </w:t>
      </w:r>
      <w:r w:rsidRPr="009B55CD">
        <w:t>выкроек</w:t>
      </w:r>
      <w:r w:rsidR="00E07F9F" w:rsidRPr="009B55CD">
        <w:t xml:space="preserve"> </w:t>
      </w:r>
      <w:r w:rsidRPr="009B55CD">
        <w:t>по</w:t>
      </w:r>
      <w:r w:rsidR="00E07F9F" w:rsidRPr="009B55CD">
        <w:t xml:space="preserve"> </w:t>
      </w:r>
      <w:r w:rsidRPr="009B55CD">
        <w:t>введенным</w:t>
      </w:r>
      <w:r w:rsidR="00E07F9F" w:rsidRPr="009B55CD">
        <w:t xml:space="preserve"> </w:t>
      </w:r>
      <w:r w:rsidRPr="009B55CD">
        <w:t>параметрам.</w:t>
      </w:r>
    </w:p>
    <w:p w14:paraId="7659E9CB" w14:textId="7341955F" w:rsidR="002A7C73" w:rsidRP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Программн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истем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л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втоматическ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озда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кроек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726B136B" w14:textId="6FF4D601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1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Учетная</w:t>
      </w:r>
      <w:r w:rsidR="00E07F9F">
        <w:t xml:space="preserve"> </w:t>
      </w:r>
      <w:r w:rsidRPr="002A7C73">
        <w:t>запись</w:t>
      </w:r>
      <w:r w:rsidR="00E07F9F">
        <w:t xml:space="preserve"> </w:t>
      </w:r>
      <w:r w:rsidRPr="002A7C73">
        <w:t>пользователя.</w:t>
      </w:r>
    </w:p>
    <w:p w14:paraId="10D4E7AF" w14:textId="1F99C91D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2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Каталог</w:t>
      </w:r>
      <w:r w:rsidR="00E07F9F">
        <w:t xml:space="preserve"> </w:t>
      </w:r>
      <w:r w:rsidRPr="002A7C73">
        <w:t>выкроек.</w:t>
      </w:r>
    </w:p>
    <w:p w14:paraId="52C8E922" w14:textId="01763C6C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3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Список</w:t>
      </w:r>
      <w:r w:rsidR="00E07F9F">
        <w:t xml:space="preserve"> </w:t>
      </w:r>
      <w:r w:rsidRPr="002A7C73">
        <w:t>сравнения</w:t>
      </w:r>
      <w:r w:rsidR="00E07F9F">
        <w:t xml:space="preserve"> </w:t>
      </w:r>
      <w:r w:rsidRPr="002A7C73">
        <w:t>выкроек.</w:t>
      </w:r>
    </w:p>
    <w:p w14:paraId="00A49EEA" w14:textId="5DFF2569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4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Схема</w:t>
      </w:r>
      <w:r w:rsidR="00E07F9F">
        <w:t xml:space="preserve"> </w:t>
      </w:r>
      <w:r w:rsidRPr="002A7C73">
        <w:t>шаблона</w:t>
      </w:r>
      <w:r w:rsidR="00E07F9F">
        <w:t xml:space="preserve"> </w:t>
      </w:r>
      <w:r w:rsidRPr="002A7C73">
        <w:t>выкройки.</w:t>
      </w:r>
    </w:p>
    <w:p w14:paraId="2C3489FB" w14:textId="092EB01E" w:rsidR="002A7C73" w:rsidRPr="00AB5AFB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rPr>
          <w:lang w:val="en-US"/>
        </w:rPr>
        <w:t>FE-</w:t>
      </w:r>
      <w:r w:rsidRPr="002A7C73">
        <w:t>5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t>Пользовательский</w:t>
      </w:r>
      <w:r w:rsidR="00E07F9F">
        <w:t xml:space="preserve"> </w:t>
      </w:r>
      <w:r w:rsidRPr="002A7C73">
        <w:t>интерфейс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2A7C73">
        <w:trPr>
          <w:trHeight w:val="567"/>
        </w:trPr>
        <w:tc>
          <w:tcPr>
            <w:tcW w:w="3453" w:type="pct"/>
            <w:shd w:val="pct12" w:color="auto" w:fill="auto"/>
            <w:vAlign w:val="center"/>
          </w:tcPr>
          <w:p w14:paraId="22D06F6A" w14:textId="7F2007F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ью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shd w:val="pct12" w:color="auto" w:fill="auto"/>
            <w:vAlign w:val="center"/>
          </w:tcPr>
          <w:p w14:paraId="314F0BC0" w14:textId="3A6E81C4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UA</w:t>
            </w:r>
          </w:p>
        </w:tc>
      </w:tr>
      <w:tr w:rsidR="002A7C73" w:rsidRPr="002A7C73" w14:paraId="628443A5" w14:textId="77777777" w:rsidTr="002A7C73">
        <w:trPr>
          <w:trHeight w:val="567"/>
        </w:trPr>
        <w:tc>
          <w:tcPr>
            <w:tcW w:w="3453" w:type="pct"/>
            <w:vAlign w:val="center"/>
          </w:tcPr>
          <w:p w14:paraId="6E6F740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44C2069B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UA</w:t>
            </w:r>
            <w:r w:rsidRPr="002A7C73">
              <w:t>-</w:t>
            </w:r>
            <w:r w:rsidRPr="002A7C73">
              <w:rPr>
                <w:lang w:val="en-US"/>
              </w:rPr>
              <w:t>1</w:t>
            </w:r>
          </w:p>
        </w:tc>
      </w:tr>
      <w:tr w:rsidR="002A7C73" w:rsidRPr="002A7C73" w14:paraId="25B87A66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723FAE5" w14:textId="650871B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данными</w:t>
            </w:r>
            <w:r w:rsidR="00E07F9F">
              <w:t xml:space="preserve"> </w:t>
            </w:r>
            <w:r w:rsidRPr="002A7C73">
              <w:t>«параметры</w:t>
            </w:r>
            <w:r w:rsidR="00E07F9F">
              <w:t xml:space="preserve"> </w:t>
            </w:r>
            <w:r w:rsidRPr="002A7C73">
              <w:t>тела»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и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A5CD087" w14:textId="34FD471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BP</w:t>
            </w:r>
          </w:p>
        </w:tc>
      </w:tr>
      <w:tr w:rsidR="002A7C73" w:rsidRPr="002A7C73" w14:paraId="03D9610D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13C6D1A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32544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BP</w:t>
            </w:r>
            <w:r w:rsidRPr="002A7C73">
              <w:t>-</w:t>
            </w:r>
            <w:r w:rsidRPr="002A7C73">
              <w:rPr>
                <w:lang w:val="en-US"/>
              </w:rPr>
              <w:t>1</w:t>
            </w:r>
          </w:p>
        </w:tc>
      </w:tr>
      <w:tr w:rsidR="002A7C73" w:rsidRPr="002A7C73" w14:paraId="758D94A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456CD70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834226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BP</w:t>
            </w:r>
            <w:r w:rsidRPr="002A7C73">
              <w:t>-2</w:t>
            </w:r>
          </w:p>
        </w:tc>
      </w:tr>
      <w:tr w:rsidR="002A7C73" w:rsidRPr="002A7C73" w14:paraId="1740B224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8BC2D2" w14:textId="1ECDE42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данными</w:t>
            </w:r>
            <w:r w:rsidR="00E07F9F">
              <w:t xml:space="preserve"> </w:t>
            </w:r>
            <w:r w:rsidRPr="002A7C73">
              <w:t>«личные</w:t>
            </w:r>
            <w:r w:rsidR="00E07F9F">
              <w:t xml:space="preserve"> </w:t>
            </w:r>
            <w:r w:rsidRPr="002A7C73">
              <w:t>данные»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и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BDE681" w14:textId="039913E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PD</w:t>
            </w:r>
          </w:p>
        </w:tc>
      </w:tr>
      <w:tr w:rsidR="002A7C73" w:rsidRPr="002A7C73" w14:paraId="05315E88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27FEC94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7D479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PD-1</w:t>
            </w:r>
          </w:p>
        </w:tc>
      </w:tr>
      <w:tr w:rsidR="002A7C73" w:rsidRPr="002A7C73" w14:paraId="27D449F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042AB2" w14:textId="04B69C1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каталогом</w:t>
            </w:r>
            <w:r w:rsidR="00E07F9F">
              <w:t xml:space="preserve"> </w:t>
            </w:r>
            <w:r w:rsidRPr="002A7C73">
              <w:t>выкроек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E6DDB6" w14:textId="59DF09F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2</w:t>
            </w:r>
            <w:r w:rsidR="00E07F9F">
              <w:t xml:space="preserve"> </w:t>
            </w:r>
            <w:r w:rsidRPr="002A7C73">
              <w:rPr>
                <w:lang w:val="en-US"/>
              </w:rPr>
              <w:t>C</w:t>
            </w:r>
          </w:p>
        </w:tc>
      </w:tr>
      <w:tr w:rsidR="002A7C73" w:rsidRPr="002A7C73" w14:paraId="37D7FC71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16254638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39781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REQ-C</w:t>
            </w:r>
            <w:r w:rsidRPr="002A7C73">
              <w:t>-1</w:t>
            </w:r>
          </w:p>
        </w:tc>
      </w:tr>
      <w:tr w:rsidR="002A7C73" w:rsidRPr="002A7C73" w14:paraId="5C92983A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3FC46F3" w14:textId="54DB328A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иск</w:t>
            </w:r>
            <w:r w:rsidR="00E07F9F">
              <w:t xml:space="preserve"> </w:t>
            </w:r>
            <w:r w:rsidRPr="002A7C73">
              <w:t>выкроек</w:t>
            </w:r>
            <w:r w:rsidR="00E07F9F">
              <w:t xml:space="preserve"> </w:t>
            </w:r>
            <w:r w:rsidRPr="002A7C73">
              <w:t>по</w:t>
            </w:r>
            <w:r w:rsidR="00E07F9F">
              <w:t xml:space="preserve"> </w:t>
            </w:r>
            <w:r w:rsidRPr="002A7C73">
              <w:t>категори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3AD88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REQ-C</w:t>
            </w:r>
            <w:r w:rsidRPr="002A7C73">
              <w:t>-2</w:t>
            </w:r>
          </w:p>
        </w:tc>
      </w:tr>
      <w:tr w:rsidR="002A7C73" w:rsidRPr="002A7C73" w14:paraId="08F95F9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EE6BE56" w14:textId="33E5A65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иск</w:t>
            </w:r>
            <w:r w:rsidR="00E07F9F">
              <w:t xml:space="preserve"> </w:t>
            </w:r>
            <w:r w:rsidRPr="002A7C73">
              <w:t>выкроек</w:t>
            </w:r>
            <w:r w:rsidR="00E07F9F">
              <w:t xml:space="preserve"> </w:t>
            </w:r>
            <w:r w:rsidRPr="002A7C73">
              <w:t>по</w:t>
            </w:r>
            <w:r w:rsidR="00E07F9F">
              <w:t xml:space="preserve"> </w:t>
            </w:r>
            <w:r w:rsidRPr="002A7C73">
              <w:t>количеству</w:t>
            </w:r>
            <w:r w:rsidR="00E07F9F">
              <w:t xml:space="preserve"> </w:t>
            </w:r>
            <w:r w:rsidRPr="002A7C73">
              <w:t>детале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20DE34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</w:t>
            </w:r>
            <w:r w:rsidRPr="002A7C73">
              <w:t>-3</w:t>
            </w:r>
          </w:p>
        </w:tc>
      </w:tr>
      <w:tr w:rsidR="002A7C73" w:rsidRPr="002A7C73" w14:paraId="24B44B84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D3D5BA" w14:textId="79EB6E36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lastRenderedPageBreak/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списком</w:t>
            </w:r>
            <w:r w:rsidR="00E07F9F">
              <w:t xml:space="preserve"> </w:t>
            </w:r>
            <w:r w:rsidRPr="002A7C73">
              <w:t>сравнения</w:t>
            </w:r>
            <w:r w:rsidR="00E07F9F">
              <w:t xml:space="preserve"> </w:t>
            </w:r>
            <w:r w:rsidRPr="002A7C73">
              <w:t>выкроек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BB262D" w14:textId="2C01E90F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3</w:t>
            </w:r>
            <w:r w:rsidR="00E07F9F">
              <w:t xml:space="preserve"> </w:t>
            </w:r>
            <w:r w:rsidRPr="002A7C73">
              <w:rPr>
                <w:lang w:val="en-US"/>
              </w:rPr>
              <w:t>CL</w:t>
            </w:r>
          </w:p>
        </w:tc>
      </w:tr>
      <w:tr w:rsidR="002A7C73" w:rsidRPr="002A7C73" w14:paraId="60F9325A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3C1BF27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CEF77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1</w:t>
            </w:r>
          </w:p>
        </w:tc>
      </w:tr>
      <w:tr w:rsidR="002A7C73" w:rsidRPr="002A7C73" w14:paraId="028CCBF3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530D8C86" w14:textId="7961DEFA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Добавить</w:t>
            </w:r>
            <w:r w:rsidR="00E07F9F">
              <w:t xml:space="preserve"> </w:t>
            </w:r>
            <w:r w:rsidRPr="002A7C73">
              <w:t>выкройку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D4C4C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2</w:t>
            </w:r>
          </w:p>
        </w:tc>
      </w:tr>
      <w:tr w:rsidR="002A7C73" w:rsidRPr="002A7C73" w14:paraId="114877E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6E78E6B7" w14:textId="28AAF97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ить</w:t>
            </w:r>
            <w:r w:rsidR="00E07F9F">
              <w:t xml:space="preserve"> </w:t>
            </w:r>
            <w:r w:rsidRPr="002A7C73">
              <w:t>выкройку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37F897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3</w:t>
            </w:r>
          </w:p>
        </w:tc>
      </w:tr>
      <w:tr w:rsidR="002A7C73" w:rsidRPr="002A7C73" w14:paraId="0331007E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42B76A3" w14:textId="68D88044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значениями</w:t>
            </w:r>
            <w:r w:rsidR="00E07F9F">
              <w:t xml:space="preserve"> </w:t>
            </w:r>
            <w:r w:rsidRPr="002A7C73">
              <w:t>мерок</w:t>
            </w:r>
            <w:r w:rsidR="00E07F9F">
              <w:t xml:space="preserve"> </w:t>
            </w:r>
            <w:r w:rsidRPr="002A7C73">
              <w:t>схемы</w:t>
            </w:r>
            <w:r w:rsidR="00E07F9F">
              <w:t xml:space="preserve"> </w:t>
            </w:r>
            <w:r w:rsidRPr="002A7C73">
              <w:t>выкройки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2730FC6" w14:textId="07A69A9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4</w:t>
            </w:r>
            <w:r w:rsidR="00E07F9F">
              <w:t xml:space="preserve"> </w:t>
            </w:r>
            <w:r w:rsidRPr="002A7C73">
              <w:rPr>
                <w:lang w:val="en-US"/>
              </w:rPr>
              <w:t>SM</w:t>
            </w:r>
          </w:p>
        </w:tc>
      </w:tr>
      <w:tr w:rsidR="002A7C73" w:rsidRPr="002A7C73" w14:paraId="428F5B54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09EC81EC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Добав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5140EB4A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1</w:t>
            </w:r>
          </w:p>
        </w:tc>
      </w:tr>
      <w:tr w:rsidR="002A7C73" w:rsidRPr="002A7C73" w14:paraId="002DEFE9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0AF6DD3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3514F5F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2</w:t>
            </w:r>
          </w:p>
        </w:tc>
      </w:tr>
      <w:tr w:rsidR="002A7C73" w:rsidRPr="002A7C73" w14:paraId="2EBC969B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7D5980E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6DB408A5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3</w:t>
            </w:r>
          </w:p>
        </w:tc>
      </w:tr>
      <w:tr w:rsidR="002A7C73" w:rsidRPr="002A7C73" w14:paraId="716678FC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13EA8B1B" w14:textId="1D2B5CB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схемой</w:t>
            </w:r>
            <w:r w:rsidR="00E07F9F">
              <w:t xml:space="preserve"> </w:t>
            </w:r>
            <w:r w:rsidRPr="002A7C73">
              <w:t>выкройки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7E759A3" w14:textId="1D4D607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4</w:t>
            </w:r>
            <w:r w:rsidR="00E07F9F">
              <w:t xml:space="preserve"> </w:t>
            </w:r>
            <w:r w:rsidRPr="002A7C73">
              <w:rPr>
                <w:lang w:val="en-US"/>
              </w:rPr>
              <w:t>SP</w:t>
            </w:r>
          </w:p>
        </w:tc>
      </w:tr>
      <w:tr w:rsidR="002A7C73" w:rsidRPr="002A7C73" w14:paraId="772658B8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C5349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D53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P-</w:t>
            </w:r>
            <w:r w:rsidRPr="002A7C73">
              <w:t>1</w:t>
            </w:r>
          </w:p>
        </w:tc>
      </w:tr>
      <w:tr w:rsidR="002A7C73" w:rsidRPr="002A7C73" w14:paraId="22AD0880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5268A3A" w14:textId="0BB697E5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Сохранение</w:t>
            </w:r>
            <w:r w:rsidR="00E07F9F">
              <w:t xml:space="preserve"> </w:t>
            </w:r>
            <w:r w:rsidRPr="002A7C73">
              <w:t>на</w:t>
            </w:r>
            <w:r w:rsidR="00E07F9F">
              <w:t xml:space="preserve"> </w:t>
            </w:r>
            <w:r w:rsidRPr="002A7C73">
              <w:t>локальное</w:t>
            </w:r>
            <w:r w:rsidR="00E07F9F">
              <w:t xml:space="preserve"> </w:t>
            </w:r>
            <w:r w:rsidRPr="002A7C73">
              <w:t>хранилищ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02917E75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P-</w:t>
            </w:r>
            <w:r w:rsidRPr="002A7C73">
              <w:t>2</w:t>
            </w:r>
          </w:p>
        </w:tc>
      </w:tr>
      <w:tr w:rsidR="002A7C73" w:rsidRPr="002A7C73" w14:paraId="355D1771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632BE09B" w14:textId="1F4E4D6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льзовательский</w:t>
            </w:r>
            <w:r w:rsidR="00E07F9F">
              <w:t xml:space="preserve"> </w:t>
            </w:r>
            <w:r w:rsidRPr="002A7C73">
              <w:t>интерфейс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5547D71" w14:textId="1981ED5F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5</w:t>
            </w:r>
            <w:r w:rsidR="00E07F9F">
              <w:t xml:space="preserve"> </w:t>
            </w:r>
            <w:r w:rsidRPr="002A7C73">
              <w:rPr>
                <w:lang w:val="en-US"/>
              </w:rPr>
              <w:t>UI</w:t>
            </w:r>
          </w:p>
        </w:tc>
      </w:tr>
      <w:tr w:rsidR="002A7C73" w:rsidRPr="002A7C73" w14:paraId="72AABD79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4F591727" w14:textId="782AF00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всех</w:t>
            </w:r>
            <w:r w:rsidR="00E07F9F">
              <w:t xml:space="preserve"> </w:t>
            </w:r>
            <w:r w:rsidRPr="002A7C73">
              <w:t>подсистем</w:t>
            </w:r>
            <w:r w:rsidR="00E07F9F">
              <w:t xml:space="preserve"> </w:t>
            </w:r>
            <w:r w:rsidRPr="002A7C73">
              <w:t>в</w:t>
            </w:r>
            <w:r w:rsidR="00E07F9F">
              <w:t xml:space="preserve"> </w:t>
            </w:r>
            <w:r w:rsidRPr="002A7C73">
              <w:t>веб-интерфейс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27DA097D" w14:textId="63A8D66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UI-1</w:t>
            </w:r>
          </w:p>
        </w:tc>
      </w:tr>
    </w:tbl>
    <w:p w14:paraId="013AABCC" w14:textId="49A6003E" w:rsidR="002A7C73" w:rsidRP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5A337C85" w14:textId="7B5F4240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UA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User</w:t>
      </w:r>
      <w:r w:rsidR="00E07F9F">
        <w:t xml:space="preserve"> </w:t>
      </w:r>
      <w:r w:rsidRPr="002A7C73">
        <w:rPr>
          <w:lang w:val="en-US"/>
        </w:rPr>
        <w:t>Account</w:t>
      </w:r>
      <w:r w:rsidR="00E07F9F">
        <w:t xml:space="preserve"> </w:t>
      </w:r>
      <w:r w:rsidRPr="002A7C73">
        <w:t>(учетная</w:t>
      </w:r>
      <w:r w:rsidR="00E07F9F">
        <w:t xml:space="preserve"> </w:t>
      </w:r>
      <w:r w:rsidRPr="002A7C73">
        <w:t>запись</w:t>
      </w:r>
      <w:r w:rsidR="00E07F9F">
        <w:t xml:space="preserve"> </w:t>
      </w:r>
      <w:r w:rsidRPr="002A7C73">
        <w:t>пользователя)</w:t>
      </w:r>
    </w:p>
    <w:p w14:paraId="043CDEE0" w14:textId="1E3ABC59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BP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Body</w:t>
      </w:r>
      <w:r w:rsidR="00E07F9F">
        <w:t xml:space="preserve"> </w:t>
      </w:r>
      <w:r w:rsidRPr="002A7C73">
        <w:rPr>
          <w:lang w:val="en-US"/>
        </w:rPr>
        <w:t>Parameters</w:t>
      </w:r>
      <w:r w:rsidR="00E07F9F">
        <w:t xml:space="preserve"> </w:t>
      </w:r>
      <w:r w:rsidRPr="002A7C73">
        <w:t>(параметры</w:t>
      </w:r>
      <w:r w:rsidR="00E07F9F">
        <w:t xml:space="preserve"> </w:t>
      </w:r>
      <w:r w:rsidRPr="002A7C73">
        <w:t>тела</w:t>
      </w:r>
      <w:r w:rsidR="00E07F9F">
        <w:t xml:space="preserve"> </w:t>
      </w:r>
      <w:r w:rsidRPr="002A7C73">
        <w:t>пользователя)</w:t>
      </w:r>
    </w:p>
    <w:p w14:paraId="2E3EE1B6" w14:textId="1B709E26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PD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Personal</w:t>
      </w:r>
      <w:r w:rsidR="00E07F9F">
        <w:t xml:space="preserve"> </w:t>
      </w:r>
      <w:r w:rsidRPr="002A7C73">
        <w:rPr>
          <w:lang w:val="en-US"/>
        </w:rPr>
        <w:t>Data</w:t>
      </w:r>
      <w:r w:rsidR="00E07F9F">
        <w:t xml:space="preserve"> </w:t>
      </w:r>
      <w:r w:rsidRPr="002A7C73">
        <w:t>(личные</w:t>
      </w:r>
      <w:r w:rsidR="00E07F9F">
        <w:t xml:space="preserve"> </w:t>
      </w:r>
      <w:r w:rsidRPr="002A7C73">
        <w:t>данные</w:t>
      </w:r>
      <w:r w:rsidR="00E07F9F">
        <w:t xml:space="preserve"> </w:t>
      </w:r>
      <w:r w:rsidRPr="002A7C73">
        <w:t>пользователя)</w:t>
      </w:r>
    </w:p>
    <w:p w14:paraId="3D65CEA5" w14:textId="76513565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C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Catalog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каталог</w:t>
      </w:r>
      <w:r w:rsidRPr="002A7C73">
        <w:rPr>
          <w:lang w:val="en-US"/>
        </w:rPr>
        <w:t>)</w:t>
      </w:r>
    </w:p>
    <w:p w14:paraId="05B56D62" w14:textId="342A1B52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CL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Comparison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List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список</w:t>
      </w:r>
      <w:r w:rsidR="00E07F9F">
        <w:rPr>
          <w:lang w:val="en-US"/>
        </w:rPr>
        <w:t xml:space="preserve"> </w:t>
      </w:r>
      <w:r w:rsidRPr="002A7C73">
        <w:t>сравнения</w:t>
      </w:r>
      <w:r w:rsidRPr="002A7C73">
        <w:rPr>
          <w:lang w:val="en-US"/>
        </w:rPr>
        <w:t>)</w:t>
      </w:r>
    </w:p>
    <w:p w14:paraId="1C31E91F" w14:textId="00A6EB6E" w:rsidR="002A7C73" w:rsidRPr="00110CF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SP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Schema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Pattern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схема</w:t>
      </w:r>
      <w:r w:rsidR="00E07F9F">
        <w:rPr>
          <w:lang w:val="en-US"/>
        </w:rPr>
        <w:t xml:space="preserve"> </w:t>
      </w:r>
      <w:r w:rsidRPr="002A7C73">
        <w:t>выкройки</w:t>
      </w:r>
      <w:r w:rsidRPr="002A7C73">
        <w:rPr>
          <w:lang w:val="en-US"/>
        </w:rPr>
        <w:t>)</w:t>
      </w:r>
    </w:p>
    <w:p w14:paraId="7EB6CDD5" w14:textId="4FFF3380" w:rsidR="00110CF3" w:rsidRPr="00110CF3" w:rsidRDefault="00110CF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110CF3">
        <w:rPr>
          <w:lang w:val="en-US"/>
        </w:rPr>
        <w:t>SM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Schema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Measures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(</w:t>
      </w:r>
      <w:proofErr w:type="spellStart"/>
      <w:r w:rsidRPr="00110CF3">
        <w:rPr>
          <w:lang w:val="en-US"/>
        </w:rPr>
        <w:t>мерки</w:t>
      </w:r>
      <w:proofErr w:type="spellEnd"/>
      <w:r w:rsidR="00E07F9F">
        <w:rPr>
          <w:lang w:val="en-US"/>
        </w:rPr>
        <w:t xml:space="preserve"> </w:t>
      </w:r>
      <w:proofErr w:type="spellStart"/>
      <w:r w:rsidRPr="00110CF3">
        <w:rPr>
          <w:lang w:val="en-US"/>
        </w:rPr>
        <w:t>схемы</w:t>
      </w:r>
      <w:proofErr w:type="spellEnd"/>
      <w:r w:rsidRPr="00110CF3">
        <w:rPr>
          <w:lang w:val="en-US"/>
        </w:rPr>
        <w:t>)</w:t>
      </w:r>
    </w:p>
    <w:p w14:paraId="4CA111C4" w14:textId="6F621DD1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UI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User</w:t>
      </w:r>
      <w:r w:rsidR="00E07F9F">
        <w:t xml:space="preserve"> </w:t>
      </w:r>
      <w:r w:rsidRPr="002A7C73">
        <w:rPr>
          <w:lang w:val="en-US"/>
        </w:rPr>
        <w:t>Interface</w:t>
      </w:r>
      <w:r w:rsidR="00E07F9F">
        <w:t xml:space="preserve"> </w:t>
      </w:r>
      <w:r w:rsidRPr="002A7C73">
        <w:t>(пользовательский</w:t>
      </w:r>
      <w:r w:rsidR="00E07F9F">
        <w:t xml:space="preserve"> </w:t>
      </w:r>
      <w:r w:rsidRPr="002A7C73">
        <w:t>интерфейс)</w:t>
      </w:r>
    </w:p>
    <w:p w14:paraId="2B15747B" w14:textId="4C99513F" w:rsidR="00915EA8" w:rsidRDefault="00915EA8" w:rsidP="000877BA">
      <w:pPr>
        <w:pStyle w:val="2"/>
      </w:pPr>
      <w: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00F370DD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концеп</w:t>
      </w:r>
      <w:r w:rsidR="009B55CD">
        <w:rPr>
          <w:rFonts w:ascii="Times New Roman" w:hAnsi="Times New Roman" w:cs="Times New Roman"/>
          <w:sz w:val="28"/>
          <w:szCs w:val="24"/>
        </w:rPr>
        <w:t>туальной модели показана на рисунке 8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14143AD0" w14:textId="6CEAF4BC" w:rsidR="00F370DD" w:rsidRDefault="00F370DD" w:rsidP="00AB5AFB">
      <w:pPr>
        <w:keepNext/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0CBBC7F6" wp14:editId="1AF2DEFE">
            <wp:extent cx="5602406" cy="178103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онцептуальная модель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406" cy="17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lastRenderedPageBreak/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00757437" w:rsidP="00757437">
      <w:r>
        <w:t>Схема данной модел</w:t>
      </w:r>
      <w:r w:rsidR="00AB5AFB">
        <w:t>и представлена на рисунке 9</w:t>
      </w:r>
      <w:r>
        <w:t>.</w:t>
      </w:r>
    </w:p>
    <w:p w14:paraId="7CD32167" w14:textId="6C327A63" w:rsidR="00757437" w:rsidRDefault="00757437" w:rsidP="00757437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678E0CBE" wp14:editId="41F25C1E">
            <wp:extent cx="5940425" cy="2527300"/>
            <wp:effectExtent l="0" t="0" r="3175" b="635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Логическая модель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Flow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Diagrams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003F7486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AB5AFB">
        <w:rPr>
          <w:rStyle w:val="rvts17"/>
          <w:color w:val="000000"/>
          <w:shd w:val="clear" w:color="auto" w:fill="FFFFFF"/>
        </w:rPr>
        <w:t>10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00757437">
        <w:rPr>
          <w:rStyle w:val="rvts17"/>
          <w:color w:val="000000"/>
          <w:shd w:val="clear" w:color="auto" w:fill="FFFFFF"/>
        </w:rPr>
        <w:t xml:space="preserve"> нулевого уровн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02AE8838" w14:textId="40EBAD8F" w:rsidR="00757437" w:rsidRDefault="00757437" w:rsidP="00AB5AFB">
      <w:pPr>
        <w:keepNext/>
        <w:ind w:firstLine="0"/>
        <w:jc w:val="center"/>
        <w:rPr>
          <w:i/>
          <w:iCs/>
          <w:color w:val="000000" w:themeColor="text1"/>
        </w:rPr>
      </w:pPr>
      <w:r w:rsidRPr="003E531A">
        <w:rPr>
          <w:rFonts w:eastAsia="Times New Roman"/>
          <w:b/>
          <w:noProof/>
          <w:sz w:val="24"/>
          <w:szCs w:val="24"/>
          <w:lang w:eastAsia="ru-RU"/>
        </w:rPr>
        <w:lastRenderedPageBreak/>
        <w:drawing>
          <wp:inline distT="0" distB="0" distL="0" distR="0" wp14:anchorId="2C6E26EF" wp14:editId="23721658">
            <wp:extent cx="5940425" cy="3630436"/>
            <wp:effectExtent l="0" t="0" r="317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30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5D897" w14:textId="1320AE22" w:rsidR="00757437" w:rsidRDefault="00757437" w:rsidP="00757437">
      <w:pPr>
        <w:ind w:firstLine="0"/>
        <w:jc w:val="center"/>
        <w:rPr>
          <w:iCs/>
          <w:color w:val="000000" w:themeColor="text1"/>
        </w:rPr>
      </w:pPr>
      <w:r>
        <w:rPr>
          <w:iCs/>
          <w:color w:val="000000" w:themeColor="text1"/>
        </w:rPr>
        <w:t>Р</w:t>
      </w:r>
      <w:r w:rsidR="00AB5AFB">
        <w:rPr>
          <w:iCs/>
          <w:color w:val="000000" w:themeColor="text1"/>
        </w:rPr>
        <w:t>исунок 10</w:t>
      </w:r>
      <w:r>
        <w:rPr>
          <w:iCs/>
          <w:color w:val="000000" w:themeColor="text1"/>
        </w:rPr>
        <w:t xml:space="preserve"> – </w:t>
      </w:r>
      <w:r w:rsidRPr="00757437">
        <w:rPr>
          <w:iCs/>
          <w:color w:val="000000" w:themeColor="text1"/>
          <w:lang w:val="en-US"/>
        </w:rPr>
        <w:t>DFD</w:t>
      </w:r>
      <w:r>
        <w:rPr>
          <w:iCs/>
          <w:color w:val="000000" w:themeColor="text1"/>
        </w:rPr>
        <w:t>0</w:t>
      </w:r>
    </w:p>
    <w:p w14:paraId="431AB0F9" w14:textId="30583C06" w:rsidR="00757437" w:rsidRDefault="00757437" w:rsidP="00757437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 xml:space="preserve">На рисунке </w:t>
      </w:r>
      <w:r w:rsidR="00AB5AFB">
        <w:rPr>
          <w:rStyle w:val="rvts17"/>
          <w:color w:val="000000"/>
          <w:shd w:val="clear" w:color="auto" w:fill="FFFFFF"/>
        </w:rPr>
        <w:t>11</w:t>
      </w:r>
      <w:r>
        <w:rPr>
          <w:rStyle w:val="rvts17"/>
          <w:color w:val="000000"/>
          <w:shd w:val="clear" w:color="auto" w:fill="FFFFFF"/>
        </w:rPr>
        <w:t xml:space="preserve"> представлена диаграмма потоков данных первого уровня между подсистемами разрабатываемой системы</w:t>
      </w:r>
      <w:r w:rsidRPr="00757437">
        <w:rPr>
          <w:rStyle w:val="rvts17"/>
          <w:color w:val="000000"/>
          <w:shd w:val="clear" w:color="auto" w:fill="FFFFFF"/>
        </w:rPr>
        <w:t xml:space="preserve"> для модуля построения выкройки по параметрам</w:t>
      </w:r>
      <w:r>
        <w:rPr>
          <w:rStyle w:val="rvts17"/>
          <w:color w:val="000000"/>
          <w:shd w:val="clear" w:color="auto" w:fill="FFFFFF"/>
        </w:rPr>
        <w:t>.</w:t>
      </w:r>
    </w:p>
    <w:p w14:paraId="6B29F14B" w14:textId="6B580956" w:rsidR="00757437" w:rsidRDefault="00757437" w:rsidP="00AB5AFB">
      <w:pPr>
        <w:keepNext/>
        <w:ind w:firstLine="0"/>
        <w:jc w:val="center"/>
        <w:rPr>
          <w:iCs/>
          <w:color w:val="000000" w:themeColor="text1"/>
        </w:rPr>
      </w:pPr>
      <w:r w:rsidRPr="00AB5AFB">
        <w:rPr>
          <w:rFonts w:eastAsia="Times New Roman"/>
          <w:b/>
          <w:noProof/>
          <w:szCs w:val="24"/>
          <w:lang w:eastAsia="ru-RU"/>
        </w:rPr>
        <w:lastRenderedPageBreak/>
        <w:drawing>
          <wp:inline distT="0" distB="0" distL="0" distR="0" wp14:anchorId="2B6B0D52" wp14:editId="44EADDFA">
            <wp:extent cx="5934475" cy="4715302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280" cy="471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29BD6" w14:textId="57028D6D" w:rsidR="00757437" w:rsidRPr="009B55CD" w:rsidRDefault="00757437" w:rsidP="00757437">
      <w:pPr>
        <w:ind w:firstLine="0"/>
        <w:jc w:val="center"/>
        <w:rPr>
          <w:iCs/>
          <w:color w:val="000000" w:themeColor="text1"/>
        </w:rPr>
      </w:pPr>
      <w:r>
        <w:rPr>
          <w:iCs/>
          <w:color w:val="000000" w:themeColor="text1"/>
        </w:rPr>
        <w:t>Р</w:t>
      </w:r>
      <w:r w:rsidR="00AB5AFB">
        <w:rPr>
          <w:iCs/>
          <w:color w:val="000000" w:themeColor="text1"/>
        </w:rPr>
        <w:t>исунок 11</w:t>
      </w:r>
      <w:r>
        <w:rPr>
          <w:iCs/>
          <w:color w:val="000000" w:themeColor="text1"/>
        </w:rPr>
        <w:t xml:space="preserve"> – </w:t>
      </w:r>
      <w:r>
        <w:rPr>
          <w:iCs/>
          <w:color w:val="000000" w:themeColor="text1"/>
          <w:lang w:val="en-US"/>
        </w:rPr>
        <w:t>DFD</w:t>
      </w:r>
      <w:r w:rsidRPr="009B55CD">
        <w:rPr>
          <w:iCs/>
          <w:color w:val="000000" w:themeColor="text1"/>
        </w:rPr>
        <w:t>1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7CE656DA" w:rsidR="004912ED" w:rsidRDefault="00915EA8" w:rsidP="00915EA8">
      <w:pPr>
        <w:pStyle w:val="1"/>
        <w:jc w:val="both"/>
      </w:pPr>
      <w:bookmarkStart w:id="7" w:name="_Toc124728872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szCs w:val="24"/>
        </w:rPr>
      </w:pPr>
      <w:proofErr w:type="spellStart"/>
      <w:r w:rsidRPr="009B55CD">
        <w:rPr>
          <w:b/>
          <w:szCs w:val="24"/>
        </w:rPr>
        <w:t>Problem</w:t>
      </w:r>
      <w:proofErr w:type="spellEnd"/>
      <w:r w:rsidR="00E07F9F" w:rsidRPr="009B55CD">
        <w:rPr>
          <w:b/>
          <w:szCs w:val="24"/>
        </w:rPr>
        <w:t xml:space="preserve"> </w:t>
      </w:r>
      <w:proofErr w:type="spellStart"/>
      <w:r w:rsidRPr="009B55CD">
        <w:rPr>
          <w:b/>
          <w:szCs w:val="24"/>
        </w:rPr>
        <w:t>Resolution</w:t>
      </w:r>
      <w:proofErr w:type="spellEnd"/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proofErr w:type="gramStart"/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proofErr w:type="gramEnd"/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47134BC8" w14:textId="3AAF6C7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1</w:t>
      </w:r>
    </w:p>
    <w:p w14:paraId="4A4F23B4" w14:textId="30DD167C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UA</w:t>
      </w:r>
    </w:p>
    <w:p w14:paraId="59198762" w14:textId="13E43F6F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Учетная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запись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436B9005" w14:textId="6FA4BDA5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личной</w:t>
      </w:r>
      <w:r w:rsidR="00E07F9F">
        <w:t xml:space="preserve"> </w:t>
      </w:r>
      <w:r w:rsidRPr="00110CF3">
        <w:t>информации</w:t>
      </w:r>
      <w:r w:rsidR="00E07F9F">
        <w:t xml:space="preserve"> </w:t>
      </w:r>
      <w:r w:rsidRPr="00110CF3">
        <w:t>пользователя,</w:t>
      </w:r>
      <w:r w:rsidR="00E07F9F">
        <w:t xml:space="preserve"> </w:t>
      </w:r>
      <w:r w:rsidRPr="00110CF3">
        <w:t>объединенной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UA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1080EC5B" w14:textId="1E74CCA7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2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BP</w:t>
      </w:r>
    </w:p>
    <w:p w14:paraId="3CF81F0C" w14:textId="1669C1A1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араметры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тела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15CBEDD9" w14:textId="1A222C92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параметрам</w:t>
      </w:r>
      <w:r w:rsidR="00E07F9F">
        <w:t xml:space="preserve"> </w:t>
      </w:r>
      <w:r w:rsidRPr="00110CF3">
        <w:t>тела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учетной</w:t>
      </w:r>
      <w:r w:rsidR="00E07F9F">
        <w:t xml:space="preserve"> </w:t>
      </w:r>
      <w:r w:rsidRPr="00110CF3">
        <w:t>записи,</w:t>
      </w:r>
      <w:r w:rsidR="00E07F9F">
        <w:t xml:space="preserve"> </w:t>
      </w:r>
      <w:r w:rsidRPr="00110CF3">
        <w:t>объедине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редактирования</w:t>
      </w:r>
      <w:r w:rsidR="00E07F9F">
        <w:t xml:space="preserve"> </w:t>
      </w:r>
      <w:r w:rsidRPr="00110CF3">
        <w:t>и</w:t>
      </w:r>
      <w:r w:rsidR="00AB4931">
        <w:t xml:space="preserve"> </w:t>
      </w:r>
      <w:r w:rsidRPr="00110CF3">
        <w:t>удаления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параметры</w:t>
      </w:r>
      <w:r w:rsidR="00E07F9F">
        <w:t xml:space="preserve"> </w:t>
      </w:r>
      <w:r w:rsidRPr="00110CF3">
        <w:t>тела</w:t>
      </w:r>
      <w:r w:rsidR="00E07F9F">
        <w:t xml:space="preserve"> </w:t>
      </w:r>
      <w:r w:rsidRPr="00110CF3">
        <w:t>пользователя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BP-1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BP-2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4B70532E" w14:textId="69C17A77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3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PD</w:t>
      </w:r>
    </w:p>
    <w:p w14:paraId="2F33F224" w14:textId="48B2D66E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Личные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данные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76DD0E2A" w14:textId="7DF370E1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личным</w:t>
      </w:r>
      <w:r w:rsidR="00E07F9F">
        <w:t xml:space="preserve"> </w:t>
      </w:r>
      <w:r w:rsidRPr="00110CF3">
        <w:t>данным</w:t>
      </w:r>
      <w:r w:rsidR="00E07F9F">
        <w:t xml:space="preserve"> </w:t>
      </w:r>
      <w:r w:rsidRPr="00110CF3">
        <w:t>пользователя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учетной</w:t>
      </w:r>
      <w:r w:rsidR="00E07F9F">
        <w:t xml:space="preserve"> </w:t>
      </w:r>
      <w:r w:rsidRPr="00110CF3">
        <w:t>записи,</w:t>
      </w:r>
      <w:r w:rsidR="00E07F9F">
        <w:t xml:space="preserve"> </w:t>
      </w:r>
      <w:r w:rsidRPr="00110CF3">
        <w:t>объедине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редактированию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PD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19755F37" w14:textId="17A7DFF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2</w:t>
      </w:r>
    </w:p>
    <w:p w14:paraId="46D2817E" w14:textId="6BC1FA56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C</w:t>
      </w:r>
    </w:p>
    <w:p w14:paraId="14BEA7AD" w14:textId="6D9ED2CE" w:rsidR="00110CF3" w:rsidRPr="00110CF3" w:rsidRDefault="00110CF3" w:rsidP="00110CF3">
      <w:pPr>
        <w:rPr>
          <w:rFonts w:eastAsiaTheme="majorEastAsia"/>
          <w:b/>
          <w:i/>
          <w:iCs/>
          <w:spacing w:val="15"/>
        </w:rPr>
      </w:pPr>
      <w:r w:rsidRPr="00110CF3">
        <w:rPr>
          <w:rFonts w:eastAsiaTheme="majorEastAsia"/>
          <w:b/>
          <w:i/>
          <w:iCs/>
          <w:spacing w:val="15"/>
        </w:rPr>
        <w:t>Каталог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ек</w:t>
      </w:r>
    </w:p>
    <w:p w14:paraId="713356B6" w14:textId="48FC15B7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21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поиска</w:t>
      </w:r>
      <w:r w:rsidR="00E07F9F">
        <w:t xml:space="preserve"> </w:t>
      </w:r>
      <w:r w:rsidRPr="00110CF3">
        <w:t>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,</w:t>
      </w:r>
      <w:r w:rsidR="00E07F9F">
        <w:t xml:space="preserve"> </w:t>
      </w:r>
      <w:r w:rsidRPr="00110CF3">
        <w:t>по</w:t>
      </w:r>
      <w:r w:rsidR="00E07F9F">
        <w:t xml:space="preserve"> </w:t>
      </w:r>
      <w:r w:rsidRPr="00110CF3">
        <w:lastRenderedPageBreak/>
        <w:t>определенным</w:t>
      </w:r>
      <w:r w:rsidR="00E07F9F">
        <w:t xml:space="preserve"> </w:t>
      </w:r>
      <w:r w:rsidRPr="00110CF3">
        <w:t>критериям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C-1,</w:t>
      </w:r>
      <w:r w:rsidR="00E07F9F">
        <w:t xml:space="preserve"> </w:t>
      </w:r>
      <w:r w:rsidRPr="00110CF3">
        <w:t>REQ-C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C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59926D2A" w14:textId="0669B387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3</w:t>
      </w:r>
    </w:p>
    <w:p w14:paraId="6172D792" w14:textId="21BAAC4D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CL</w:t>
      </w:r>
    </w:p>
    <w:p w14:paraId="0DC4EAC9" w14:textId="7192EFA0" w:rsidR="00110CF3" w:rsidRPr="00110CF3" w:rsidRDefault="00110CF3" w:rsidP="00110CF3">
      <w:pPr>
        <w:spacing w:after="200"/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Список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сравнения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ек</w:t>
      </w:r>
    </w:p>
    <w:p w14:paraId="566FE654" w14:textId="29C314B7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5.12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списку</w:t>
      </w:r>
      <w:r w:rsidR="00E07F9F">
        <w:t xml:space="preserve"> </w:t>
      </w:r>
      <w:r w:rsidRPr="00110CF3">
        <w:t>сравнения,</w:t>
      </w:r>
      <w:r w:rsidR="00E07F9F">
        <w:t xml:space="preserve"> </w:t>
      </w:r>
      <w:r w:rsidRPr="00110CF3">
        <w:t>добавления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него</w:t>
      </w:r>
      <w:r w:rsidR="00E07F9F">
        <w:t xml:space="preserve"> </w:t>
      </w:r>
      <w:r w:rsidRPr="00110CF3">
        <w:t>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удаления</w:t>
      </w:r>
      <w:r w:rsidR="00E07F9F">
        <w:t xml:space="preserve"> </w:t>
      </w:r>
      <w:r w:rsidRPr="00110CF3">
        <w:t>из</w:t>
      </w:r>
      <w:r w:rsidR="00E07F9F">
        <w:t xml:space="preserve"> </w:t>
      </w:r>
      <w:r w:rsidRPr="00110CF3">
        <w:t>него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CL-1,</w:t>
      </w:r>
      <w:r w:rsidR="00E07F9F">
        <w:t xml:space="preserve"> </w:t>
      </w:r>
      <w:r w:rsidRPr="00110CF3">
        <w:t>REQ-CL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CL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1DE3FF08" w14:textId="2E2747CF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4</w:t>
      </w:r>
    </w:p>
    <w:p w14:paraId="4EBB9991" w14:textId="30053A3B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SM</w:t>
      </w:r>
    </w:p>
    <w:p w14:paraId="0DFF2A58" w14:textId="289ACA49" w:rsidR="00110CF3" w:rsidRPr="00110CF3" w:rsidRDefault="00110CF3" w:rsidP="00110CF3">
      <w:pPr>
        <w:spacing w:after="200"/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Мерки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схемы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йки</w:t>
      </w:r>
    </w:p>
    <w:p w14:paraId="11081D35" w14:textId="2BB10CDC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19.12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добавление,</w:t>
      </w:r>
      <w:r w:rsidR="00E07F9F">
        <w:t xml:space="preserve"> </w:t>
      </w:r>
      <w:r w:rsidRPr="00110CF3">
        <w:t>редактирования</w:t>
      </w:r>
      <w:r w:rsidR="00E07F9F">
        <w:t xml:space="preserve"> </w:t>
      </w:r>
      <w:r w:rsidRPr="00110CF3">
        <w:t>и</w:t>
      </w:r>
      <w:r w:rsidR="00AB4931">
        <w:t xml:space="preserve"> </w:t>
      </w:r>
      <w:r w:rsidRPr="00110CF3">
        <w:t>удаление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значения</w:t>
      </w:r>
      <w:r w:rsidR="00E07F9F">
        <w:t xml:space="preserve"> </w:t>
      </w:r>
      <w:r w:rsidRPr="00110CF3">
        <w:t>мерок</w:t>
      </w:r>
      <w:r w:rsidR="00E07F9F">
        <w:t xml:space="preserve"> </w:t>
      </w:r>
      <w:r w:rsidRPr="00110CF3">
        <w:t>для</w:t>
      </w:r>
      <w:r w:rsidR="00E07F9F">
        <w:t xml:space="preserve"> </w:t>
      </w:r>
      <w:r w:rsidRPr="00110CF3">
        <w:t>построения</w:t>
      </w:r>
      <w:r w:rsidR="00E07F9F">
        <w:t xml:space="preserve"> </w:t>
      </w:r>
      <w:r w:rsidRPr="00110CF3">
        <w:t>схемы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SM-1,</w:t>
      </w:r>
      <w:r w:rsidR="00E07F9F">
        <w:t xml:space="preserve"> </w:t>
      </w:r>
      <w:r w:rsidRPr="00110CF3">
        <w:t>REQ-SM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SM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5DEF88EF" w14:textId="7DC121E7" w:rsid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2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SP</w:t>
      </w:r>
    </w:p>
    <w:p w14:paraId="00AB9D6A" w14:textId="196FC0F5" w:rsidR="00110CF3" w:rsidRPr="00110CF3" w:rsidRDefault="00110CF3" w:rsidP="004F2958">
      <w:pPr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Схема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йки</w:t>
      </w:r>
    </w:p>
    <w:p w14:paraId="52C29099" w14:textId="3A65F1CB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2.01.2023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построенной</w:t>
      </w:r>
      <w:r w:rsidR="00E07F9F">
        <w:t xml:space="preserve"> </w:t>
      </w:r>
      <w:r w:rsidRPr="00110CF3">
        <w:t>схеме</w:t>
      </w:r>
      <w:r w:rsidR="00E07F9F">
        <w:t xml:space="preserve"> </w:t>
      </w:r>
      <w:r w:rsidRPr="00110CF3">
        <w:t>выкройки,</w:t>
      </w:r>
      <w:r w:rsidR="00E07F9F">
        <w:t xml:space="preserve"> </w:t>
      </w:r>
      <w:r w:rsidRPr="00110CF3">
        <w:t>а</w:t>
      </w:r>
      <w:r w:rsidR="00E07F9F">
        <w:t xml:space="preserve"> </w:t>
      </w:r>
      <w:r w:rsidRPr="00110CF3">
        <w:t>также</w:t>
      </w:r>
      <w:r w:rsidR="00E07F9F">
        <w:t xml:space="preserve"> </w:t>
      </w:r>
      <w:r w:rsidRPr="00110CF3">
        <w:t>сохранение</w:t>
      </w:r>
      <w:r w:rsidR="00E07F9F">
        <w:t xml:space="preserve"> </w:t>
      </w:r>
      <w:r w:rsidRPr="00110CF3">
        <w:t>ее</w:t>
      </w:r>
      <w:r w:rsidR="00E07F9F">
        <w:t xml:space="preserve"> </w:t>
      </w:r>
      <w:r w:rsidRPr="00110CF3">
        <w:t>на</w:t>
      </w:r>
      <w:r w:rsidR="00E07F9F">
        <w:t xml:space="preserve"> </w:t>
      </w:r>
      <w:r w:rsidRPr="00110CF3">
        <w:t>локальное</w:t>
      </w:r>
      <w:r w:rsidR="00E07F9F">
        <w:t xml:space="preserve"> </w:t>
      </w:r>
      <w:r w:rsidRPr="00110CF3">
        <w:t>хранилище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SP-1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SP-2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0D32140E" w14:textId="4EF739DB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lastRenderedPageBreak/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7B5440AE" w14:textId="7E4D6085" w:rsidR="004F2958" w:rsidRDefault="00110CF3" w:rsidP="004F2958">
      <w:pPr>
        <w:keepNext/>
        <w:spacing w:before="120"/>
        <w:rPr>
          <w:b/>
          <w:bCs/>
        </w:rPr>
      </w:pPr>
      <w:r w:rsidRPr="004F2958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4F2958">
        <w:rPr>
          <w:b/>
          <w:bCs/>
        </w:rPr>
        <w:t>1</w:t>
      </w:r>
      <w:r w:rsidR="00E07F9F" w:rsidRPr="004F2958">
        <w:rPr>
          <w:b/>
          <w:bCs/>
        </w:rPr>
        <w:t xml:space="preserve"> </w:t>
      </w:r>
      <w:r w:rsidRPr="004F2958">
        <w:rPr>
          <w:b/>
          <w:bCs/>
          <w:lang w:val="en-US"/>
        </w:rPr>
        <w:t>UI</w:t>
      </w:r>
    </w:p>
    <w:p w14:paraId="625EDBCD" w14:textId="6A426026" w:rsidR="00110CF3" w:rsidRPr="004F2958" w:rsidRDefault="00110CF3" w:rsidP="004F2958">
      <w:pPr>
        <w:keepNext/>
        <w:spacing w:after="200"/>
      </w:pPr>
      <w:r w:rsidRPr="004F2958">
        <w:rPr>
          <w:rFonts w:eastAsiaTheme="majorEastAsia"/>
          <w:b/>
          <w:i/>
          <w:iCs/>
          <w:spacing w:val="15"/>
        </w:rPr>
        <w:t>Интерфейс</w:t>
      </w:r>
    </w:p>
    <w:p w14:paraId="13C0AA39" w14:textId="77777777" w:rsidR="00DD3AEF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16.01.2023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веб-интерфейс</w:t>
      </w:r>
      <w:r w:rsidR="00E07F9F">
        <w:t xml:space="preserve"> </w:t>
      </w:r>
      <w:r w:rsidRPr="00110CF3">
        <w:t>для</w:t>
      </w:r>
      <w:r w:rsidR="00E07F9F">
        <w:t xml:space="preserve"> </w:t>
      </w:r>
      <w:r w:rsidRPr="00110CF3">
        <w:t>работы</w:t>
      </w:r>
      <w:r w:rsidR="00E07F9F">
        <w:t xml:space="preserve"> </w:t>
      </w:r>
      <w:r w:rsidRPr="00110CF3">
        <w:t>с</w:t>
      </w:r>
      <w:r w:rsidR="00E07F9F">
        <w:t xml:space="preserve"> </w:t>
      </w:r>
      <w:r w:rsidRPr="00110CF3">
        <w:t>системой.</w:t>
      </w:r>
      <w:r w:rsidR="00E07F9F">
        <w:t xml:space="preserve"> </w:t>
      </w:r>
      <w:r w:rsidRPr="00110CF3">
        <w:t>Интерфейс</w:t>
      </w:r>
      <w:r w:rsidR="00E07F9F">
        <w:t xml:space="preserve"> </w:t>
      </w:r>
      <w:r w:rsidRPr="00110CF3">
        <w:t>должен</w:t>
      </w:r>
      <w:r w:rsidR="00E07F9F">
        <w:t xml:space="preserve"> </w:t>
      </w:r>
      <w:r w:rsidRPr="00110CF3">
        <w:t>включать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ебя</w:t>
      </w:r>
      <w:r w:rsidR="00E07F9F">
        <w:t xml:space="preserve"> </w:t>
      </w:r>
      <w:r w:rsidRPr="00110CF3">
        <w:t>элементы,</w:t>
      </w:r>
      <w:r w:rsidR="00E07F9F">
        <w:t xml:space="preserve"> </w:t>
      </w:r>
      <w:r w:rsidRPr="00110CF3">
        <w:t>указанных</w:t>
      </w:r>
      <w:r w:rsidR="00E07F9F">
        <w:t xml:space="preserve"> </w:t>
      </w:r>
      <w:r w:rsidRPr="00110CF3">
        <w:t>выше</w:t>
      </w:r>
      <w:r w:rsidR="00E07F9F">
        <w:t xml:space="preserve"> </w:t>
      </w:r>
      <w:r w:rsidRPr="00110CF3">
        <w:t>подсистем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UI</w:t>
      </w:r>
      <w:r w:rsidR="00E07F9F">
        <w:t xml:space="preserve"> </w:t>
      </w:r>
      <w:r w:rsidRPr="00110CF3">
        <w:t>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proofErr w:type="spellStart"/>
      <w:r w:rsidRPr="00110CF3">
        <w:t>Requirement</w:t>
      </w:r>
      <w:proofErr w:type="spellEnd"/>
      <w:r w:rsidR="00E07F9F"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757437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13402B44" w14:textId="70048B95" w:rsidR="003A2E1C" w:rsidRDefault="003A2E1C" w:rsidP="00757437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616421E1" w14:textId="201FB1EE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К</w:t>
      </w:r>
      <w:r w:rsidR="00E07F9F" w:rsidRPr="00F40631">
        <w:rPr>
          <w:bCs/>
        </w:rPr>
        <w:t>омментарии должны быть законченными предложениями</w:t>
      </w:r>
      <w:r>
        <w:rPr>
          <w:shd w:val="clear" w:color="auto" w:fill="FFFFFF"/>
        </w:rPr>
        <w:t>.</w:t>
      </w:r>
    </w:p>
    <w:p w14:paraId="59749AF0" w14:textId="129DCC71" w:rsidR="00E07F9F" w:rsidRPr="00F40631" w:rsidRDefault="00E07F9F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Если комментарий </w:t>
      </w:r>
      <w:r w:rsidR="00F40631">
        <w:t>–</w:t>
      </w: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 фраза или предложение, первое слово должно быть написано с большой буквы, если только это не имя переменной, которая начинается с маленькой буквы (никогда не отступайте от этого правила для имен переменных).</w:t>
      </w:r>
    </w:p>
    <w:p w14:paraId="6968E019" w14:textId="06D5F099" w:rsidR="00E07F9F" w:rsidRPr="00F40631" w:rsidRDefault="00E07F9F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Ставьте два пробела после точки в конце предложения. Следует использовать английский язык для написания комментариев. </w:t>
      </w:r>
    </w:p>
    <w:p w14:paraId="776A0309" w14:textId="6B07C06B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 xml:space="preserve">спользование метода </w:t>
      </w:r>
      <w:r w:rsidR="00E07F9F" w:rsidRPr="00F40631">
        <w:rPr>
          <w:bCs/>
          <w:lang w:val="en-US"/>
        </w:rPr>
        <w:t>range</w:t>
      </w:r>
      <w:r>
        <w:rPr>
          <w:bCs/>
        </w:rPr>
        <w:t>.</w:t>
      </w:r>
    </w:p>
    <w:p w14:paraId="390355F3" w14:textId="558F0418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 xml:space="preserve">Если есть необходимость пройти в цикле по ряду чисел, то метод </w:t>
      </w:r>
      <w:proofErr w:type="spellStart"/>
      <w:r w:rsidRPr="00F40631">
        <w:rPr>
          <w:shd w:val="clear" w:color="auto" w:fill="FFFFFF"/>
        </w:rPr>
        <w:t>range</w:t>
      </w:r>
      <w:proofErr w:type="spellEnd"/>
      <w:r w:rsidRPr="00F40631">
        <w:rPr>
          <w:shd w:val="clear" w:color="auto" w:fill="FFFFFF"/>
        </w:rPr>
        <w:t xml:space="preserve"> будет намного приемлемее, как минимум потому, что этот метод потребляет намного меньше памяти, чем вариант в блоке «Плохо». </w:t>
      </w:r>
    </w:p>
    <w:p w14:paraId="5005117C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6D7CA374" w14:textId="0D16D85E" w:rsidR="00E07F9F" w:rsidRPr="009A6053" w:rsidRDefault="00E07F9F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r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n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[0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1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2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3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4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5]:</w:t>
      </w:r>
    </w:p>
    <w:p w14:paraId="61977813" w14:textId="7242268B" w:rsidR="00E07F9F" w:rsidRPr="009A6053" w:rsidRDefault="00AB4931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</w:t>
      </w:r>
      <w:proofErr w:type="spellStart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**2)</w:t>
      </w:r>
    </w:p>
    <w:p w14:paraId="0AE65024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Правильно</w:t>
      </w:r>
      <w:r w:rsidRPr="00F40631">
        <w:rPr>
          <w:shd w:val="clear" w:color="auto" w:fill="FFFFFF"/>
          <w:lang w:val="en-US"/>
        </w:rPr>
        <w:t>:</w:t>
      </w:r>
    </w:p>
    <w:p w14:paraId="409D2362" w14:textId="28C49F67" w:rsidR="00E07F9F" w:rsidRPr="007E50B0" w:rsidRDefault="00E07F9F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r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n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range</w:t>
      </w:r>
      <w:r w:rsidRPr="007E50B0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proofErr w:type="gramEnd"/>
      <w:r w:rsidRPr="007E50B0">
        <w:rPr>
          <w:rFonts w:ascii="Courier New" w:eastAsia="Times New Roman" w:hAnsi="Courier New" w:cs="Courier New"/>
          <w:sz w:val="20"/>
          <w:szCs w:val="20"/>
          <w:lang w:val="en-US" w:eastAsia="ja-JP"/>
        </w:rPr>
        <w:t>6):</w:t>
      </w:r>
    </w:p>
    <w:p w14:paraId="67634A2E" w14:textId="57C1E735" w:rsidR="00E07F9F" w:rsidRPr="00AC5BE1" w:rsidRDefault="00AB4931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AC5BE1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proofErr w:type="spellStart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proofErr w:type="spellEnd"/>
      <w:r w:rsidR="00E07F9F" w:rsidRPr="00AC5BE1">
        <w:rPr>
          <w:rFonts w:ascii="Courier New" w:eastAsia="Times New Roman" w:hAnsi="Courier New" w:cs="Courier New"/>
          <w:sz w:val="20"/>
          <w:szCs w:val="20"/>
          <w:lang w:val="en-US" w:eastAsia="ja-JP"/>
        </w:rPr>
        <w:t>**2)</w:t>
      </w:r>
    </w:p>
    <w:p w14:paraId="6721AFE8" w14:textId="2F5D6A99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lastRenderedPageBreak/>
        <w:t>К</w:t>
      </w:r>
      <w:r w:rsidR="00E07F9F" w:rsidRPr="00F40631">
        <w:rPr>
          <w:bCs/>
        </w:rPr>
        <w:t>аждый импорт должен быть на отдельной строке</w:t>
      </w:r>
      <w:r>
        <w:rPr>
          <w:bCs/>
        </w:rPr>
        <w:t>.</w:t>
      </w:r>
    </w:p>
    <w:p w14:paraId="12665863" w14:textId="77777777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>Неправильно:</w:t>
      </w:r>
    </w:p>
    <w:p w14:paraId="7B59802A" w14:textId="6CEAECB4" w:rsidR="00E07F9F" w:rsidRPr="008C12E5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sys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,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s</w:t>
      </w:r>
      <w:proofErr w:type="spellEnd"/>
    </w:p>
    <w:p w14:paraId="3396BFEC" w14:textId="77777777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>Правильно:</w:t>
      </w:r>
    </w:p>
    <w:p w14:paraId="394D9388" w14:textId="6D90F985" w:rsidR="00E07F9F" w:rsidRPr="00E07F9F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proofErr w:type="spell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s</w:t>
      </w:r>
      <w:proofErr w:type="spellEnd"/>
    </w:p>
    <w:p w14:paraId="7021973A" w14:textId="2B848023" w:rsidR="00E07F9F" w:rsidRPr="00E07F9F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sys</w:t>
      </w:r>
    </w:p>
    <w:p w14:paraId="53B38F92" w14:textId="594B7EA9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Н</w:t>
      </w:r>
      <w:r w:rsidR="00E07F9F" w:rsidRPr="00F40631">
        <w:rPr>
          <w:bCs/>
        </w:rPr>
        <w:t>е используйте составные инструкции (несколько команд в одной строке)</w:t>
      </w:r>
      <w:r>
        <w:rPr>
          <w:bCs/>
        </w:rPr>
        <w:t>.</w:t>
      </w:r>
    </w:p>
    <w:p w14:paraId="2A97A57D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16B470E6" w14:textId="5852DA62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o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=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'blah':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blah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ing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235BDBC8" w14:textId="6932475D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;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();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ree()</w:t>
      </w:r>
    </w:p>
    <w:p w14:paraId="160B524A" w14:textId="77777777" w:rsidR="00E07F9F" w:rsidRPr="008C12E5" w:rsidRDefault="00E07F9F" w:rsidP="00E07F9F">
      <w:pPr>
        <w:spacing w:before="120" w:after="120"/>
        <w:rPr>
          <w:sz w:val="24"/>
          <w:szCs w:val="24"/>
          <w:shd w:val="clear" w:color="auto" w:fill="FFFFFF"/>
          <w:lang w:val="en-US"/>
        </w:rPr>
      </w:pPr>
      <w:r w:rsidRPr="009A6053">
        <w:rPr>
          <w:sz w:val="24"/>
          <w:szCs w:val="24"/>
          <w:shd w:val="clear" w:color="auto" w:fill="FFFFFF"/>
        </w:rPr>
        <w:t>Правильно</w:t>
      </w:r>
      <w:r w:rsidRPr="008C12E5">
        <w:rPr>
          <w:sz w:val="24"/>
          <w:szCs w:val="24"/>
          <w:shd w:val="clear" w:color="auto" w:fill="FFFFFF"/>
          <w:lang w:val="en-US"/>
        </w:rPr>
        <w:t>:</w:t>
      </w:r>
    </w:p>
    <w:p w14:paraId="4B609110" w14:textId="26BD5F5A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o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=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'blah':</w:t>
      </w:r>
    </w:p>
    <w:p w14:paraId="52A9E4C9" w14:textId="66E49D9B" w:rsidR="00E07F9F" w:rsidRPr="009A6053" w:rsidRDefault="00AB4931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blah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ing(</w:t>
      </w:r>
      <w:proofErr w:type="gramEnd"/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5ABAC1EB" w14:textId="63AE5E04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49AE387A" w14:textId="1345D6C9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3BB96D92" w14:textId="328A28D5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ree(</w:t>
      </w:r>
      <w:proofErr w:type="gramEnd"/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5C66735A" w14:textId="3D073E6F" w:rsidR="00E07F9F" w:rsidRDefault="00E07F9F" w:rsidP="00E07F9F">
      <w:pPr>
        <w:pStyle w:val="2"/>
      </w:pPr>
      <w:r>
        <w:t>Запреты</w:t>
      </w:r>
    </w:p>
    <w:p w14:paraId="2848CF0F" w14:textId="0CB5DC1E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bCs/>
        </w:rPr>
      </w:pPr>
      <w:r>
        <w:rPr>
          <w:bCs/>
        </w:rPr>
        <w:t>З</w:t>
      </w:r>
      <w:r w:rsidR="00E07F9F" w:rsidRPr="00F40631">
        <w:rPr>
          <w:bCs/>
        </w:rPr>
        <w:t>апрещено внутри блока для вложенных инструкций использовать разные отступы</w:t>
      </w:r>
      <w:r>
        <w:rPr>
          <w:bCs/>
        </w:rPr>
        <w:t>.</w:t>
      </w:r>
    </w:p>
    <w:p w14:paraId="0C3C398F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7D78E4E2" w14:textId="557EA4D7" w:rsidR="00E07F9F" w:rsidRPr="006076E3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de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long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function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(</w:t>
      </w:r>
      <w:proofErr w:type="gramEnd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):</w:t>
      </w:r>
    </w:p>
    <w:p w14:paraId="21F1AC50" w14:textId="0C50AA23" w:rsidR="00E07F9F" w:rsidRPr="00414787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)</w:t>
      </w:r>
    </w:p>
    <w:p w14:paraId="4F6C366E" w14:textId="3633B517" w:rsidR="00E07F9F" w:rsidRPr="00414787" w:rsidRDefault="00796EB5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0570EABD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Правильно</w:t>
      </w:r>
      <w:r w:rsidRPr="00F40631">
        <w:rPr>
          <w:shd w:val="clear" w:color="auto" w:fill="FFFFFF"/>
          <w:lang w:val="en-US"/>
        </w:rPr>
        <w:t>:</w:t>
      </w:r>
    </w:p>
    <w:p w14:paraId="57EA00CB" w14:textId="0D5991BB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de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long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function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proofErr w:type="gramStart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(</w:t>
      </w:r>
      <w:proofErr w:type="gramEnd"/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):</w:t>
      </w:r>
    </w:p>
    <w:p w14:paraId="472D450F" w14:textId="497E3C64" w:rsidR="00E07F9F" w:rsidRPr="008C12E5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2EBF3E12" w14:textId="5E248D0A" w:rsidR="00E07F9F" w:rsidRPr="008C12E5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79BD0869" w14:textId="46CEA7B5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bCs/>
        </w:rPr>
      </w:pPr>
      <w:r>
        <w:rPr>
          <w:bCs/>
        </w:rPr>
        <w:t>П</w:t>
      </w:r>
      <w:r w:rsidR="00E07F9F" w:rsidRPr="00F40631">
        <w:rPr>
          <w:bCs/>
        </w:rPr>
        <w:t>ри программировании на Python запрещается использовать пробелы</w:t>
      </w:r>
      <w:r>
        <w:rPr>
          <w:bCs/>
        </w:rPr>
        <w:t>.</w:t>
      </w:r>
    </w:p>
    <w:p w14:paraId="63F8961C" w14:textId="141F9117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>Непосредственно внутри круглых, квадратных или фигурных скобок.</w:t>
      </w:r>
    </w:p>
    <w:p w14:paraId="52A394A6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sz w:val="28"/>
          <w:szCs w:val="28"/>
          <w:shd w:val="clear" w:color="auto" w:fill="FFFFFF"/>
        </w:rPr>
        <w:t>Неправильно:</w:t>
      </w:r>
    </w:p>
    <w:p w14:paraId="688A9465" w14:textId="78EBA0FA" w:rsidR="00E07F9F" w:rsidRPr="009A605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proofErr w:type="spellStart"/>
      <w:proofErr w:type="gram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lastRenderedPageBreak/>
        <w:t>sp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ham</w:t>
      </w:r>
      <w:proofErr w:type="spellEnd"/>
      <w:proofErr w:type="gram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,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{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eggs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2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}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</w:p>
    <w:p w14:paraId="276BDCB5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>Правильно:</w:t>
      </w:r>
    </w:p>
    <w:p w14:paraId="6FFEC273" w14:textId="0AFCD76E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proofErr w:type="spellStart"/>
      <w:proofErr w:type="gram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h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proofErr w:type="gramEnd"/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,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{</w:t>
      </w: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eggs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2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})</w:t>
      </w:r>
    </w:p>
    <w:p w14:paraId="1B76A68C" w14:textId="48CC354C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осредственно перед запятой, точкой с запятой или двоеточием:</w:t>
      </w:r>
    </w:p>
    <w:p w14:paraId="31E00A93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:</w:t>
      </w:r>
    </w:p>
    <w:p w14:paraId="7B026857" w14:textId="13578D64" w:rsidR="00E07F9F" w:rsidRPr="007F66C4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k"/>
          <w:rFonts w:ascii="Courier New" w:hAnsi="Courier New" w:cs="Courier New"/>
          <w:b/>
          <w:bCs/>
          <w:color w:val="000000" w:themeColor="text1"/>
          <w:sz w:val="22"/>
          <w:szCs w:val="22"/>
          <w:lang w:val="en-US"/>
        </w:rPr>
        <w:t>if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=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Pr="007F66C4">
        <w:rPr>
          <w:rStyle w:val="mi"/>
          <w:rFonts w:ascii="Courier New" w:hAnsi="Courier New" w:cs="Courier New"/>
          <w:color w:val="000000" w:themeColor="text1"/>
          <w:sz w:val="22"/>
          <w:szCs w:val="22"/>
          <w:lang w:val="en-US"/>
        </w:rPr>
        <w:t>4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:</w:t>
      </w:r>
      <w:proofErr w:type="gramEnd"/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print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(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)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;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7F66C4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7F66C4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</w:p>
    <w:p w14:paraId="2669C1A0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:</w:t>
      </w:r>
    </w:p>
    <w:p w14:paraId="4235DFE1" w14:textId="0EEDF416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k"/>
          <w:rFonts w:ascii="Courier New" w:hAnsi="Courier New" w:cs="Courier New"/>
          <w:b/>
          <w:bCs/>
          <w:color w:val="000000" w:themeColor="text1"/>
          <w:sz w:val="22"/>
          <w:szCs w:val="22"/>
          <w:lang w:val="en-US"/>
        </w:rPr>
        <w:t>if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=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  <w:lang w:val="en-US"/>
        </w:rPr>
        <w:t>4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proofErr w:type="gramStart"/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print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(</w:t>
      </w:r>
      <w:proofErr w:type="gramEnd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);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</w:p>
    <w:p w14:paraId="27DAA2E4" w14:textId="69CC55D2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 xml:space="preserve">Сразу перед открывающей скобкой, после которой начинается список аргументов при вызове функции. </w:t>
      </w:r>
    </w:p>
    <w:p w14:paraId="09A7CABD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:</w:t>
      </w:r>
    </w:p>
    <w:p w14:paraId="05197A33" w14:textId="682DAC23" w:rsidR="00E07F9F" w:rsidRPr="009A605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proofErr w:type="spell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proofErr w:type="spellEnd"/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)</w:t>
      </w:r>
    </w:p>
    <w:p w14:paraId="3D719938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:</w:t>
      </w:r>
    </w:p>
    <w:p w14:paraId="4A0FD701" w14:textId="77777777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</w:rPr>
      </w:pPr>
      <w:proofErr w:type="spellStart"/>
      <w:proofErr w:type="gramStart"/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proofErr w:type="spellEnd"/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proofErr w:type="gramEnd"/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)</w:t>
      </w:r>
    </w:p>
    <w:p w14:paraId="5CB81D26" w14:textId="0360F01B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 xml:space="preserve">Сразу перед открывающей скобкой, после которой следует индекс или срез. </w:t>
      </w:r>
    </w:p>
    <w:p w14:paraId="1E432834" w14:textId="77777777" w:rsidR="00E07F9F" w:rsidRPr="00911D8E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F40631">
        <w:rPr>
          <w:color w:val="000000" w:themeColor="text1"/>
          <w:sz w:val="28"/>
          <w:szCs w:val="28"/>
        </w:rPr>
        <w:t>Неправильно</w:t>
      </w:r>
      <w:r w:rsidRPr="00911D8E">
        <w:rPr>
          <w:color w:val="000000" w:themeColor="text1"/>
          <w:sz w:val="28"/>
          <w:szCs w:val="28"/>
          <w:lang w:val="en-US"/>
        </w:rPr>
        <w:t>:</w:t>
      </w:r>
    </w:p>
    <w:p w14:paraId="116A0DDD" w14:textId="37ABFE01" w:rsidR="00E07F9F" w:rsidRPr="00911D8E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lang w:val="en-US"/>
        </w:rPr>
      </w:pPr>
      <w:proofErr w:type="spellStart"/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dict</w:t>
      </w:r>
      <w:proofErr w:type="spellEnd"/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911D8E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414787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key</w:t>
      </w:r>
      <w:r w:rsidRPr="00911D8E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911D8E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list</w:t>
      </w:r>
      <w:r w:rsidRPr="00911D8E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index</w:t>
      </w:r>
      <w:r w:rsidRPr="00911D8E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</w:p>
    <w:p w14:paraId="2CA288E4" w14:textId="77777777" w:rsidR="00E07F9F" w:rsidRPr="00911D8E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F40631">
        <w:rPr>
          <w:color w:val="000000" w:themeColor="text1"/>
          <w:sz w:val="28"/>
          <w:szCs w:val="28"/>
        </w:rPr>
        <w:t>Правильно</w:t>
      </w:r>
      <w:r w:rsidRPr="00911D8E">
        <w:rPr>
          <w:color w:val="000000" w:themeColor="text1"/>
          <w:sz w:val="28"/>
          <w:szCs w:val="28"/>
          <w:lang w:val="en-US"/>
        </w:rPr>
        <w:t>:</w:t>
      </w:r>
    </w:p>
    <w:p w14:paraId="726A4FBE" w14:textId="7B1E699E" w:rsidR="00E07F9F" w:rsidRPr="0023659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proofErr w:type="spellStart"/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dict</w:t>
      </w:r>
      <w:proofErr w:type="spellEnd"/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236593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414787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key</w:t>
      </w:r>
      <w:r w:rsidRPr="00236593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  <w:r w:rsidRPr="00236593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236593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236593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list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index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</w:p>
    <w:p w14:paraId="73821FB6" w14:textId="4CB3AF9F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rFonts w:eastAsia="Times New Roman"/>
          <w:color w:val="000000" w:themeColor="text1"/>
          <w:lang w:eastAsia="ja-JP"/>
        </w:rPr>
      </w:pPr>
      <w:r>
        <w:rPr>
          <w:bCs/>
        </w:rPr>
        <w:t>З</w:t>
      </w:r>
      <w:r w:rsidR="00E07F9F" w:rsidRPr="00F40631">
        <w:rPr>
          <w:bCs/>
        </w:rPr>
        <w:t>апрещается использовать объявления импорта где-то кроме верхней части файла</w:t>
      </w:r>
      <w:r>
        <w:rPr>
          <w:bCs/>
        </w:rPr>
        <w:t>.</w:t>
      </w:r>
    </w:p>
    <w:p w14:paraId="62077456" w14:textId="18117B42" w:rsidR="00E07F9F" w:rsidRPr="00F40631" w:rsidRDefault="00E07F9F" w:rsidP="00F40631">
      <w:pPr>
        <w:spacing w:before="240"/>
        <w:rPr>
          <w:b/>
          <w:bCs/>
          <w:u w:val="single"/>
        </w:rPr>
      </w:pPr>
      <w:r w:rsidRPr="00F40631">
        <w:rPr>
          <w:rFonts w:eastAsia="Times New Roman"/>
          <w:color w:val="000000" w:themeColor="text1"/>
          <w:lang w:eastAsia="ja-JP"/>
        </w:rPr>
        <w:t>Они должны находится только после любых комментариев модуля и символов документации, а также перед объявлениями глобальных переменных и констант.</w:t>
      </w:r>
    </w:p>
    <w:p w14:paraId="6EBB7372" w14:textId="4F4DF6BE" w:rsidR="00E07F9F" w:rsidRDefault="00E07F9F" w:rsidP="00F40631">
      <w:pPr>
        <w:pStyle w:val="2"/>
        <w:keepNext/>
      </w:pPr>
      <w:r>
        <w:lastRenderedPageBreak/>
        <w:t>Требования</w:t>
      </w:r>
    </w:p>
    <w:p w14:paraId="2E79C9F6" w14:textId="58690607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Н</w:t>
      </w:r>
      <w:r w:rsidR="00E07F9F" w:rsidRPr="00F40631">
        <w:rPr>
          <w:bCs/>
        </w:rPr>
        <w:t xml:space="preserve">аследуйте свой класс исключения от </w:t>
      </w:r>
      <w:proofErr w:type="spellStart"/>
      <w:r w:rsidR="00E07F9F" w:rsidRPr="00F40631">
        <w:rPr>
          <w:bCs/>
        </w:rPr>
        <w:t>Exception</w:t>
      </w:r>
      <w:proofErr w:type="spellEnd"/>
      <w:r w:rsidR="00E07F9F" w:rsidRPr="00F40631">
        <w:rPr>
          <w:bCs/>
        </w:rPr>
        <w:t xml:space="preserve">, а не от </w:t>
      </w:r>
      <w:proofErr w:type="spellStart"/>
      <w:r w:rsidR="00E07F9F" w:rsidRPr="00F40631">
        <w:rPr>
          <w:bCs/>
        </w:rPr>
        <w:t>BaseException</w:t>
      </w:r>
      <w:proofErr w:type="spellEnd"/>
      <w:r>
        <w:rPr>
          <w:bCs/>
        </w:rPr>
        <w:t>.</w:t>
      </w:r>
    </w:p>
    <w:p w14:paraId="1145A236" w14:textId="46796191" w:rsidR="00E07F9F" w:rsidRPr="00F40631" w:rsidRDefault="00E07F9F" w:rsidP="00F40631">
      <w:pPr>
        <w:spacing w:before="120" w:after="120"/>
        <w:rPr>
          <w:rFonts w:eastAsia="Times New Roman"/>
          <w:color w:val="000000" w:themeColor="text1"/>
          <w:lang w:eastAsia="ja-JP"/>
        </w:rPr>
      </w:pPr>
      <w:r w:rsidRPr="00F40631">
        <w:rPr>
          <w:rFonts w:eastAsia="Times New Roman"/>
          <w:color w:val="000000" w:themeColor="text1"/>
          <w:lang w:eastAsia="ja-JP"/>
        </w:rPr>
        <w:t xml:space="preserve">Прямое наследование от </w:t>
      </w:r>
      <w:proofErr w:type="spellStart"/>
      <w:r w:rsidRPr="00F40631">
        <w:rPr>
          <w:rFonts w:eastAsia="Times New Roman"/>
          <w:color w:val="000000" w:themeColor="text1"/>
          <w:lang w:eastAsia="ja-JP"/>
        </w:rPr>
        <w:t>BaseException</w:t>
      </w:r>
      <w:proofErr w:type="spellEnd"/>
      <w:r w:rsidRPr="00F40631">
        <w:rPr>
          <w:rFonts w:eastAsia="Times New Roman"/>
          <w:color w:val="000000" w:themeColor="text1"/>
          <w:lang w:eastAsia="ja-JP"/>
        </w:rPr>
        <w:t xml:space="preserve"> зарезервировано для исключений, которые не следует перехватывать.</w:t>
      </w:r>
    </w:p>
    <w:p w14:paraId="376C9BCD" w14:textId="3FA71764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>мена абстрактных классов (интерфейсов) дополняются префиксом I (</w:t>
      </w:r>
      <w:proofErr w:type="spellStart"/>
      <w:r w:rsidR="00E07F9F" w:rsidRPr="00F40631">
        <w:rPr>
          <w:bCs/>
        </w:rPr>
        <w:t>ISocket</w:t>
      </w:r>
      <w:proofErr w:type="spellEnd"/>
      <w:r w:rsidR="00E07F9F" w:rsidRPr="00F40631">
        <w:rPr>
          <w:bCs/>
        </w:rPr>
        <w:t xml:space="preserve">), напротив </w:t>
      </w:r>
      <w:r>
        <w:rPr>
          <w:bCs/>
        </w:rPr>
        <w:t xml:space="preserve">– </w:t>
      </w:r>
      <w:r w:rsidR="00E07F9F" w:rsidRPr="00F40631">
        <w:rPr>
          <w:bCs/>
        </w:rPr>
        <w:t xml:space="preserve">классы реализации могут снабжаться постфиксом </w:t>
      </w:r>
      <w:proofErr w:type="spellStart"/>
      <w:r w:rsidR="00E07F9F" w:rsidRPr="00F40631">
        <w:rPr>
          <w:bCs/>
        </w:rPr>
        <w:t>Imp</w:t>
      </w:r>
      <w:proofErr w:type="spellEnd"/>
      <w:r w:rsidR="00E07F9F" w:rsidRPr="00F40631">
        <w:rPr>
          <w:bCs/>
        </w:rPr>
        <w:t xml:space="preserve"> (</w:t>
      </w:r>
      <w:proofErr w:type="spellStart"/>
      <w:r w:rsidR="00E07F9F" w:rsidRPr="00F40631">
        <w:rPr>
          <w:bCs/>
        </w:rPr>
        <w:t>SocketImp</w:t>
      </w:r>
      <w:proofErr w:type="spellEnd"/>
      <w:r w:rsidR="00E07F9F" w:rsidRPr="00F40631">
        <w:rPr>
          <w:bCs/>
        </w:rPr>
        <w:t xml:space="preserve">) или </w:t>
      </w:r>
      <w:proofErr w:type="spellStart"/>
      <w:r w:rsidR="00E07F9F" w:rsidRPr="00F40631">
        <w:rPr>
          <w:bCs/>
        </w:rPr>
        <w:t>Impl</w:t>
      </w:r>
      <w:proofErr w:type="spellEnd"/>
      <w:r w:rsidR="00E07F9F" w:rsidRPr="00F40631">
        <w:rPr>
          <w:bCs/>
        </w:rPr>
        <w:t xml:space="preserve"> (при использовании </w:t>
      </w:r>
      <w:hyperlink r:id="rId25" w:tgtFrame="_blank" w:history="1">
        <w:r w:rsidR="00E07F9F" w:rsidRPr="00F40631">
          <w:rPr>
            <w:bCs/>
          </w:rPr>
          <w:t xml:space="preserve">идиомы </w:t>
        </w:r>
        <w:proofErr w:type="spellStart"/>
        <w:r w:rsidR="00E07F9F" w:rsidRPr="00F40631">
          <w:rPr>
            <w:bCs/>
          </w:rPr>
          <w:t>Pimpl</w:t>
        </w:r>
        <w:proofErr w:type="spellEnd"/>
      </w:hyperlink>
      <w:r w:rsidR="00E07F9F" w:rsidRPr="00F40631">
        <w:rPr>
          <w:bCs/>
        </w:rPr>
        <w:t>).</w:t>
      </w:r>
    </w:p>
    <w:p w14:paraId="5CA1EB6D" w14:textId="27ACA0A8" w:rsidR="00E07F9F" w:rsidRPr="00F4063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 xml:space="preserve">Класс в составе иерархии может содержать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префикс C</w:t>
      </w:r>
      <w:r w:rsidRPr="00F40631">
        <w:rPr>
          <w:rFonts w:eastAsia="Times New Roman"/>
          <w:lang w:eastAsia="ja-JP"/>
        </w:rPr>
        <w:t xml:space="preserve"> (</w:t>
      </w:r>
      <w:proofErr w:type="spellStart"/>
      <w:r w:rsidRPr="00F40631">
        <w:rPr>
          <w:rFonts w:eastAsia="Times New Roman"/>
          <w:lang w:eastAsia="ja-JP"/>
        </w:rPr>
        <w:t>CFigure</w:t>
      </w:r>
      <w:proofErr w:type="spellEnd"/>
      <w:r w:rsidRPr="00F40631">
        <w:rPr>
          <w:rFonts w:eastAsia="Times New Roman"/>
          <w:lang w:eastAsia="ja-JP"/>
        </w:rPr>
        <w:t xml:space="preserve">), а классы исключений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 xml:space="preserve">постфикс </w:t>
      </w: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Exception</w:t>
      </w:r>
      <w:proofErr w:type="spellEnd"/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(</w:t>
      </w:r>
      <w:proofErr w:type="spellStart"/>
      <w:r w:rsidR="00F40631">
        <w:rPr>
          <w:rFonts w:eastAsia="Times New Roman"/>
          <w:lang w:eastAsia="ja-JP"/>
        </w:rPr>
        <w:t>BadArgumentsException</w:t>
      </w:r>
      <w:proofErr w:type="spellEnd"/>
      <w:r w:rsidR="00F40631">
        <w:rPr>
          <w:rFonts w:eastAsia="Times New Roman"/>
          <w:lang w:eastAsia="ja-JP"/>
        </w:rPr>
        <w:t>)</w:t>
      </w:r>
      <w:r w:rsidRPr="00F40631">
        <w:rPr>
          <w:rFonts w:eastAsia="Times New Roman"/>
          <w:lang w:eastAsia="ja-JP"/>
        </w:rPr>
        <w:t>. Есть множество других вариантов, которые часто противоречат друг другу.</w:t>
      </w:r>
    </w:p>
    <w:p w14:paraId="4AD19A46" w14:textId="3EF7577D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>мена функций дополняются префиксами</w:t>
      </w:r>
      <w:r>
        <w:rPr>
          <w:bCs/>
        </w:rPr>
        <w:t>.</w:t>
      </w:r>
    </w:p>
    <w:p w14:paraId="66185BED" w14:textId="464432D1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is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проверяет что-то и возвращает логический тип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proofErr w:type="spellStart"/>
      <w:r w:rsidRPr="00F40631">
        <w:rPr>
          <w:rFonts w:eastAsia="Times New Roman"/>
          <w:lang w:eastAsia="ja-JP"/>
        </w:rPr>
        <w:t>is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digit</w:t>
      </w:r>
      <w:proofErr w:type="spellEnd"/>
      <w:r w:rsidRPr="00F40631">
        <w:rPr>
          <w:rFonts w:eastAsia="Times New Roman"/>
          <w:lang w:eastAsia="ja-JP"/>
        </w:rPr>
        <w:t>;</w:t>
      </w:r>
    </w:p>
    <w:p w14:paraId="4F8B6D89" w14:textId="386B18A6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has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выполняет поиск какого-либо значения в контейнере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proofErr w:type="spellStart"/>
      <w:r w:rsidRPr="00F40631">
        <w:rPr>
          <w:rFonts w:eastAsia="Times New Roman"/>
          <w:lang w:eastAsia="ja-JP"/>
        </w:rPr>
        <w:t>has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primeNumber</w:t>
      </w:r>
      <w:proofErr w:type="spellEnd"/>
      <w:r w:rsidRPr="00F40631">
        <w:rPr>
          <w:rFonts w:eastAsia="Times New Roman"/>
          <w:lang w:eastAsia="ja-JP"/>
        </w:rPr>
        <w:t>;</w:t>
      </w:r>
    </w:p>
    <w:p w14:paraId="32F603D3" w14:textId="5D7073F2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get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и </w:t>
      </w:r>
      <w:proofErr w:type="spellStart"/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set</w:t>
      </w:r>
      <w:proofErr w:type="spellEnd"/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 xml:space="preserve">метод возвращает или устанавливает значение какого-либо поля </w:t>
      </w:r>
      <w:r w:rsidR="00F40631">
        <w:rPr>
          <w:rFonts w:eastAsia="Times New Roman"/>
          <w:lang w:eastAsia="ja-JP"/>
        </w:rPr>
        <w:t xml:space="preserve">– </w:t>
      </w:r>
      <w:proofErr w:type="spellStart"/>
      <w:r w:rsidRPr="00F40631">
        <w:rPr>
          <w:rFonts w:eastAsia="Times New Roman"/>
          <w:lang w:eastAsia="ja-JP"/>
        </w:rPr>
        <w:t>set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volume</w:t>
      </w:r>
      <w:proofErr w:type="spellEnd"/>
      <w:r w:rsidRPr="00F40631">
        <w:rPr>
          <w:rFonts w:eastAsia="Times New Roman"/>
          <w:lang w:eastAsia="ja-JP"/>
        </w:rPr>
        <w:t xml:space="preserve">, </w:t>
      </w:r>
      <w:proofErr w:type="spellStart"/>
      <w:r w:rsidRPr="00F40631">
        <w:rPr>
          <w:rFonts w:eastAsia="Times New Roman"/>
          <w:lang w:eastAsia="ja-JP"/>
        </w:rPr>
        <w:t>set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volume</w:t>
      </w:r>
      <w:proofErr w:type="spellEnd"/>
      <w:r w:rsidRPr="00F40631">
        <w:rPr>
          <w:rFonts w:eastAsia="Times New Roman"/>
          <w:lang w:eastAsia="ja-JP"/>
        </w:rPr>
        <w:t>;</w:t>
      </w:r>
    </w:p>
    <w:p w14:paraId="22FD9470" w14:textId="0D991A8C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rFonts w:eastAsia="Times New Roman"/>
          <w:lang w:eastAsia="ja-JP"/>
        </w:rPr>
      </w:pPr>
      <w:r>
        <w:rPr>
          <w:bCs/>
        </w:rPr>
        <w:t>И</w:t>
      </w:r>
      <w:r w:rsidR="00E07F9F" w:rsidRPr="00F40631">
        <w:rPr>
          <w:bCs/>
        </w:rPr>
        <w:t>спользуются схемы именования, позволяющие различать объекты и типы данных</w:t>
      </w:r>
      <w:r>
        <w:rPr>
          <w:bCs/>
        </w:rPr>
        <w:t>.</w:t>
      </w:r>
    </w:p>
    <w:p w14:paraId="75345DE8" w14:textId="1DB8B2F7" w:rsidR="00E07F9F" w:rsidRPr="00F40631" w:rsidRDefault="00E07F9F" w:rsidP="00F40631">
      <w:pPr>
        <w:spacing w:before="240"/>
        <w:rPr>
          <w:b/>
          <w:bCs/>
          <w:u w:val="single"/>
        </w:rPr>
      </w:pPr>
      <w:r w:rsidRPr="00F40631">
        <w:rPr>
          <w:rFonts w:eastAsia="Times New Roman"/>
          <w:lang w:eastAsia="ja-JP"/>
        </w:rPr>
        <w:t xml:space="preserve">Имена пользовательских типов нужно начинать с заглавной буквы, а имена объектов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со строчной.</w:t>
      </w:r>
    </w:p>
    <w:p w14:paraId="75038996" w14:textId="49008B53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Д</w:t>
      </w:r>
      <w:r w:rsidR="00E07F9F" w:rsidRPr="00F40631">
        <w:rPr>
          <w:bCs/>
        </w:rPr>
        <w:t>ля названий требуется использовать слова из предметной области решаемой задачи</w:t>
      </w:r>
      <w:r>
        <w:rPr>
          <w:bCs/>
        </w:rPr>
        <w:t>.</w:t>
      </w:r>
    </w:p>
    <w:p w14:paraId="23C22685" w14:textId="30BD3DA8" w:rsidR="00E07F9F" w:rsidRPr="00F4063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 xml:space="preserve">Имена классов должны выражаться существительными, функций и методов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глаголами. Имена классов должны быть хорошо различимы.</w:t>
      </w:r>
    </w:p>
    <w:p w14:paraId="6A4C8CDD" w14:textId="77777777" w:rsidR="00E07F9F" w:rsidRPr="00F40631" w:rsidRDefault="00E07F9F" w:rsidP="00F40631">
      <w:pPr>
        <w:keepNext/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lastRenderedPageBreak/>
        <w:t>Неправильно:</w:t>
      </w:r>
    </w:p>
    <w:p w14:paraId="15C4DE3E" w14:textId="77DC8D22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x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'Иван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Петров'</w:t>
      </w:r>
    </w:p>
    <w:p w14:paraId="3C8EAFD7" w14:textId="0AD2DAD3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y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,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z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proofErr w:type="gram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x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.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split</w:t>
      </w:r>
      <w:proofErr w:type="gramEnd"/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()</w:t>
      </w:r>
    </w:p>
    <w:p w14:paraId="48FC913D" w14:textId="77777777" w:rsidR="00E07F9F" w:rsidRPr="007F66C4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>Правильно</w:t>
      </w:r>
      <w:r w:rsidRPr="007F66C4">
        <w:rPr>
          <w:rFonts w:eastAsia="Times New Roman"/>
          <w:lang w:eastAsia="ja-JP"/>
        </w:rPr>
        <w:t>:</w:t>
      </w:r>
    </w:p>
    <w:p w14:paraId="1C5CAB9A" w14:textId="69842B72" w:rsidR="00E07F9F" w:rsidRPr="00414787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'</w:t>
      </w:r>
      <w:proofErr w:type="spell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Иван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Петров</w:t>
      </w:r>
      <w:proofErr w:type="spellEnd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'</w:t>
      </w:r>
    </w:p>
    <w:p w14:paraId="09CD927F" w14:textId="63BD34F9" w:rsidR="00E07F9F" w:rsidRPr="00E07F9F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/>
          <w:sz w:val="24"/>
          <w:szCs w:val="24"/>
          <w:lang w:val="en-US"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first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last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proofErr w:type="spellStart"/>
      <w:proofErr w:type="gramStart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.split</w:t>
      </w:r>
      <w:proofErr w:type="spellEnd"/>
      <w:proofErr w:type="gramEnd"/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()</w:t>
      </w:r>
    </w:p>
    <w:p w14:paraId="06970AA3" w14:textId="0F53355E" w:rsidR="00915EA8" w:rsidRPr="00E07F9F" w:rsidRDefault="00915EA8" w:rsidP="003A2E1C">
      <w:pPr>
        <w:pStyle w:val="2"/>
        <w:rPr>
          <w:lang w:val="en-US"/>
        </w:rPr>
      </w:pPr>
      <w:r w:rsidRPr="00E07F9F">
        <w:rPr>
          <w:lang w:val="en-US"/>
        </w:rPr>
        <w:br w:type="page"/>
      </w:r>
    </w:p>
    <w:p w14:paraId="043001B7" w14:textId="36E6AAF5" w:rsidR="00BC78EC" w:rsidRDefault="00915EA8" w:rsidP="00915EA8">
      <w:pPr>
        <w:pStyle w:val="1"/>
        <w:jc w:val="both"/>
      </w:pPr>
      <w:bookmarkStart w:id="10" w:name="_Toc124728875"/>
      <w:r>
        <w:lastRenderedPageBreak/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539991C1" w14:textId="4372EB7B" w:rsidR="00796EB5" w:rsidRPr="00110CF3" w:rsidRDefault="00796EB5" w:rsidP="00DD3AEF">
      <w:pPr>
        <w:pStyle w:val="2"/>
        <w:keepNext/>
        <w:jc w:val="left"/>
        <w:rPr>
          <w:lang w:eastAsia="ru-RU"/>
        </w:rPr>
      </w:pPr>
      <w:bookmarkStart w:id="11" w:name="OLE_LINK1"/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1</w:t>
      </w:r>
    </w:p>
    <w:p w14:paraId="525B1ABF" w14:textId="7364B6EA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</w:rPr>
        <w:t>U</w:t>
      </w:r>
      <w:r w:rsidRPr="004F2958">
        <w:rPr>
          <w:b/>
          <w:lang w:val="en-US"/>
        </w:rPr>
        <w:t>A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0C1DDFC4" w14:textId="636836B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>1</w:t>
      </w:r>
    </w:p>
    <w:p w14:paraId="711E1587" w14:textId="48234EE7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Личный кабинет»</w:t>
      </w:r>
    </w:p>
    <w:p w14:paraId="12BA34B6" w14:textId="4E4F155C" w:rsidR="00796EB5" w:rsidRDefault="00796EB5" w:rsidP="004F2958">
      <w:pPr>
        <w:spacing w:after="240"/>
      </w:pPr>
      <w:r>
        <w:t>Ожидаемый результат: Переход на страницу личного кабинета с учетными данными пользовате</w:t>
      </w:r>
      <w:r w:rsidR="004F2958">
        <w:t>ля</w:t>
      </w:r>
    </w:p>
    <w:p w14:paraId="0C84F799" w14:textId="7BF0484F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641B5503" w14:textId="6666C022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07994948" w14:textId="63726DBC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овые параметры тела пользователя и сохранить изменения</w:t>
      </w:r>
    </w:p>
    <w:p w14:paraId="08F94CD6" w14:textId="7288A4C2" w:rsidR="00796EB5" w:rsidRDefault="00796EB5" w:rsidP="004F2958">
      <w:pPr>
        <w:spacing w:after="240"/>
      </w:pPr>
      <w:r>
        <w:t>Ожидаемый результат:</w:t>
      </w:r>
      <w:r w:rsidR="004F2958">
        <w:t xml:space="preserve"> Параметры были отредактированы</w:t>
      </w:r>
    </w:p>
    <w:p w14:paraId="5F056B42" w14:textId="26EE1B2D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6DF0A1AF" w14:textId="13ACB28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4377A731" w14:textId="2BE092DB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слишком большие числа в параметры тела пользователя и сохранить изменения</w:t>
      </w:r>
    </w:p>
    <w:p w14:paraId="5909D0BB" w14:textId="606A2A8C" w:rsidR="00796EB5" w:rsidRDefault="00796EB5" w:rsidP="004F2958">
      <w:pPr>
        <w:spacing w:after="240"/>
      </w:pPr>
      <w:r>
        <w:t>Ожидаемый результат: Неверные параметры не были сохранены, поля ввода неправи</w:t>
      </w:r>
      <w:r w:rsidR="004F2958">
        <w:t>льных параметров стали красными</w:t>
      </w:r>
    </w:p>
    <w:p w14:paraId="68998533" w14:textId="6B5E7A9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6497EB9D" w14:textId="499E90A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3336CA11" w14:textId="7C6DC34D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е числовые значения в параметры тела пользователя и сохранить изменения</w:t>
      </w:r>
    </w:p>
    <w:p w14:paraId="1501D4E2" w14:textId="74158869" w:rsidR="00796EB5" w:rsidRDefault="00796EB5" w:rsidP="004F2958">
      <w:pPr>
        <w:spacing w:after="240"/>
      </w:pPr>
      <w:r>
        <w:lastRenderedPageBreak/>
        <w:t>Ожидаемый результат: Неверные параметры не были сохранены, поля ввода неправи</w:t>
      </w:r>
      <w:r w:rsidR="004F2958">
        <w:t>льных параметров стали красными</w:t>
      </w:r>
    </w:p>
    <w:p w14:paraId="0250968E" w14:textId="51616D90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68AC7EC1" w14:textId="7C14506D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2</w:t>
      </w:r>
    </w:p>
    <w:p w14:paraId="3C87A2A9" w14:textId="3013A7A3" w:rsidR="00796EB5" w:rsidRDefault="00796EB5" w:rsidP="00796EB5">
      <w:pPr>
        <w:spacing w:after="240"/>
      </w:pPr>
      <w:r>
        <w:t>Описание теста</w:t>
      </w:r>
      <w:proofErr w:type="gramStart"/>
      <w:r>
        <w:t>: Удалить</w:t>
      </w:r>
      <w:proofErr w:type="gramEnd"/>
      <w:r>
        <w:t xml:space="preserve"> некоторые параметры тела пользователя и сохранить изменения</w:t>
      </w:r>
    </w:p>
    <w:p w14:paraId="266A609F" w14:textId="3E88C2F4" w:rsidR="00796EB5" w:rsidRDefault="00796EB5" w:rsidP="004F2958">
      <w:pPr>
        <w:spacing w:after="240"/>
      </w:pPr>
      <w:r>
        <w:t>Ожидаемый результат: Параметры тела, выделенные ранее, были очи</w:t>
      </w:r>
      <w:r w:rsidR="004F2958">
        <w:t>щены. Поля ввода стали пустыми.</w:t>
      </w:r>
    </w:p>
    <w:p w14:paraId="5A09813C" w14:textId="0903755B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PD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9AFD3F5" w14:textId="164FD12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PD</w:t>
      </w:r>
      <w:r w:rsidR="00236593">
        <w:t>-</w:t>
      </w:r>
      <w:r>
        <w:t>1</w:t>
      </w:r>
    </w:p>
    <w:p w14:paraId="29632CD5" w14:textId="696366A2" w:rsidR="00796EB5" w:rsidRDefault="00796EB5" w:rsidP="00796EB5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овые личные данные пользователя и сохранить изменения</w:t>
      </w:r>
    </w:p>
    <w:p w14:paraId="24AF0F8B" w14:textId="0B9764E4" w:rsidR="00796EB5" w:rsidRDefault="00796EB5" w:rsidP="004F2958">
      <w:pPr>
        <w:spacing w:after="240"/>
      </w:pPr>
      <w:r>
        <w:t>Ожидаемый результат: Лич</w:t>
      </w:r>
      <w:r w:rsidR="004F2958">
        <w:t>ные данные были отредактированы</w:t>
      </w:r>
    </w:p>
    <w:p w14:paraId="2AC0B10A" w14:textId="2D1EFAF8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2</w:t>
      </w:r>
    </w:p>
    <w:p w14:paraId="2E7122CD" w14:textId="08B8684E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4550DCBA" w14:textId="39EE3D4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1</w:t>
      </w:r>
    </w:p>
    <w:p w14:paraId="4A30A5A2" w14:textId="362537B8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иск выкроек»</w:t>
      </w:r>
    </w:p>
    <w:p w14:paraId="414F2EFD" w14:textId="480866BB" w:rsidR="00796EB5" w:rsidRDefault="00796EB5" w:rsidP="004F2958">
      <w:pPr>
        <w:spacing w:after="240"/>
      </w:pPr>
      <w:r>
        <w:t>Ожидаемый результат: Перех</w:t>
      </w:r>
      <w:r w:rsidR="004F2958">
        <w:t>од на страницу каталога выкроек</w:t>
      </w:r>
    </w:p>
    <w:p w14:paraId="15CA6F43" w14:textId="08907BE2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121B1E88" w14:textId="1EB3F4F5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3</w:t>
      </w:r>
    </w:p>
    <w:p w14:paraId="356EFBEF" w14:textId="28A95B85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не выбрав ни одного параметра</w:t>
      </w:r>
    </w:p>
    <w:p w14:paraId="59A82CCA" w14:textId="6AFE9FDB" w:rsidR="00796EB5" w:rsidRDefault="00796EB5" w:rsidP="004F2958">
      <w:pPr>
        <w:spacing w:after="240"/>
      </w:pPr>
      <w:r>
        <w:lastRenderedPageBreak/>
        <w:t>Ожидаемый результат</w:t>
      </w:r>
      <w:r w:rsidR="004F2958">
        <w:t>: Вывод всех выкроек в каталоге</w:t>
      </w:r>
    </w:p>
    <w:p w14:paraId="23CB14EE" w14:textId="2F8B6EB2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40EEB63E" w14:textId="7EC6E45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2</w:t>
      </w:r>
    </w:p>
    <w:p w14:paraId="20D242D0" w14:textId="40D5E060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ыбрав некоторые категории</w:t>
      </w:r>
    </w:p>
    <w:p w14:paraId="3FF2CC3D" w14:textId="4150AA90" w:rsidR="00796EB5" w:rsidRDefault="00796EB5" w:rsidP="004F2958">
      <w:pPr>
        <w:spacing w:after="240"/>
      </w:pPr>
      <w:r>
        <w:t>Ожидаемый результат: Вывод всех выкроек в ка</w:t>
      </w:r>
      <w:r w:rsidR="004F2958">
        <w:t>талоге с выбранными категориями</w:t>
      </w:r>
    </w:p>
    <w:p w14:paraId="609210A2" w14:textId="4A63D278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5E94F3D6" w14:textId="1BCF014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3</w:t>
      </w:r>
    </w:p>
    <w:p w14:paraId="135B428B" w14:textId="465DE7F9" w:rsidR="00796EB5" w:rsidRDefault="00796EB5" w:rsidP="00796EB5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ведя интервал деталей</w:t>
      </w:r>
    </w:p>
    <w:p w14:paraId="43885F93" w14:textId="3F8F1087" w:rsidR="00796EB5" w:rsidRDefault="00796EB5" w:rsidP="004F2958">
      <w:pPr>
        <w:spacing w:after="240"/>
      </w:pPr>
      <w:r>
        <w:t>Ожидаемый результат: Вывод всех выкроек в каталоге</w:t>
      </w:r>
      <w:r w:rsidR="004F2958">
        <w:t xml:space="preserve"> с выбранным интервалом деталей</w:t>
      </w:r>
    </w:p>
    <w:p w14:paraId="188ED509" w14:textId="48835ED6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3815BEF0" w14:textId="7A61BF5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54AE005" w14:textId="236A76A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2</w:t>
      </w:r>
    </w:p>
    <w:p w14:paraId="1480E9B3" w14:textId="328ADA9A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 и нажать на кнопку «Сравнить выкройки»</w:t>
      </w:r>
    </w:p>
    <w:p w14:paraId="732B7F11" w14:textId="3FE3E21B" w:rsidR="00796EB5" w:rsidRDefault="00796EB5" w:rsidP="004F2958">
      <w:pPr>
        <w:spacing w:after="240"/>
      </w:pPr>
      <w:r>
        <w:t>Ожидаемый результат: Переход на страницу ср</w:t>
      </w:r>
      <w:r w:rsidR="004F2958">
        <w:t>авнения ранее выбранных выкроек</w:t>
      </w:r>
    </w:p>
    <w:p w14:paraId="66B6A0B1" w14:textId="60E730F5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073F8756" w14:textId="18746F9D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2</w:t>
      </w:r>
    </w:p>
    <w:p w14:paraId="2B37AA56" w14:textId="7D0FB6F5" w:rsidR="00796EB5" w:rsidRDefault="00796EB5" w:rsidP="00796EB5">
      <w:pPr>
        <w:spacing w:after="240"/>
      </w:pPr>
      <w:r>
        <w:lastRenderedPageBreak/>
        <w:t>Описание теста</w:t>
      </w:r>
      <w:proofErr w:type="gramStart"/>
      <w:r>
        <w:t>: Выбрать</w:t>
      </w:r>
      <w:proofErr w:type="gramEnd"/>
      <w:r>
        <w:t xml:space="preserve"> больше 6 выкроек для сравнения и нажать на кнопку «Сравнить выкройки»</w:t>
      </w:r>
    </w:p>
    <w:p w14:paraId="20D0EFC5" w14:textId="5FD4CC11" w:rsidR="00796EB5" w:rsidRDefault="00796EB5" w:rsidP="004F2958">
      <w:pPr>
        <w:spacing w:after="240"/>
      </w:pPr>
      <w:r>
        <w:t>Ожидаемый результат: Переход на страницу сравнения ранее выбранных выкроек, вывод над</w:t>
      </w:r>
      <w:r w:rsidR="004F2958">
        <w:t>писи «Выбрано больше 6 выкроек»</w:t>
      </w:r>
    </w:p>
    <w:p w14:paraId="0A8B2B84" w14:textId="4D3737CD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18111D5B" w14:textId="6C4039C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3</w:t>
      </w:r>
    </w:p>
    <w:p w14:paraId="639FDA96" w14:textId="361C20A2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, а потом снова нажать на выбор выкройки, а затем на кнопку «Сравнить выкройки»</w:t>
      </w:r>
    </w:p>
    <w:p w14:paraId="1C72E7A9" w14:textId="11911847" w:rsidR="00796EB5" w:rsidRDefault="00796EB5" w:rsidP="004F2958">
      <w:pPr>
        <w:spacing w:after="240"/>
      </w:pPr>
      <w:r>
        <w:t xml:space="preserve">Ожидаемый результат: Переход на страницу сравнения ранее выбранных выкроек, выбранные </w:t>
      </w:r>
      <w:r w:rsidR="004F2958">
        <w:t>дважды выкройки не показываются</w:t>
      </w:r>
    </w:p>
    <w:p w14:paraId="7F2DF3E4" w14:textId="2EB87CD2" w:rsidR="00796EB5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4</w:t>
      </w:r>
    </w:p>
    <w:p w14:paraId="20F26632" w14:textId="2D55B2D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0E474317" w14:textId="1F007E9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1</w:t>
      </w:r>
    </w:p>
    <w:p w14:paraId="5EE5824D" w14:textId="570A1FDC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пустые поля ввода ввести значения параметров</w:t>
      </w:r>
    </w:p>
    <w:p w14:paraId="25C49F9D" w14:textId="3A752A6A" w:rsidR="00796EB5" w:rsidRDefault="00796EB5" w:rsidP="00796EB5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032C0322" w14:textId="05804E68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4A80F290" w14:textId="16195983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2</w:t>
      </w:r>
    </w:p>
    <w:p w14:paraId="4FE65588" w14:textId="76105B61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непустые поля ввода ввести значения параметров</w:t>
      </w:r>
    </w:p>
    <w:p w14:paraId="18AF8C9F" w14:textId="353C5575" w:rsidR="00796EB5" w:rsidRDefault="00796EB5" w:rsidP="004F2958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21B271B3" w14:textId="0242EB23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lastRenderedPageBreak/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55C0B3DF" w14:textId="3C8C02E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5CC155AA" w14:textId="51FDC970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оставить некоторые поля ввода параметров пустыми</w:t>
      </w:r>
    </w:p>
    <w:p w14:paraId="26473CB7" w14:textId="5A8F7D64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15F1116D" w14:textId="0ACBE2E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5C3634CC" w14:textId="498E035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26946AC6" w14:textId="5AC8EE34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слишком большие числа</w:t>
      </w:r>
    </w:p>
    <w:p w14:paraId="3B12CE86" w14:textId="45D941B4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5B89CBEF" w14:textId="16CAEF3F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5</w:t>
      </w:r>
    </w:p>
    <w:p w14:paraId="5061872F" w14:textId="32956DC9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488BFD7A" w14:textId="0F80964E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буквы</w:t>
      </w:r>
    </w:p>
    <w:p w14:paraId="25328BD0" w14:textId="0A282676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1F2A6FE0" w14:textId="15D16E3E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P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A129887" w14:textId="3717AE94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>1</w:t>
      </w:r>
    </w:p>
    <w:p w14:paraId="767236B3" w14:textId="6E97B01D" w:rsidR="00796EB5" w:rsidRDefault="00796EB5" w:rsidP="00796EB5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значения параметров тела</w:t>
      </w:r>
    </w:p>
    <w:p w14:paraId="7D8954D4" w14:textId="2EC58A40" w:rsidR="00796EB5" w:rsidRDefault="00796EB5" w:rsidP="004F2958">
      <w:pPr>
        <w:spacing w:after="240"/>
      </w:pPr>
      <w:r>
        <w:lastRenderedPageBreak/>
        <w:t>Ожидаемый результат: Переход на страницу построения выкройки со схемой выкройк</w:t>
      </w:r>
      <w:r w:rsidR="004F2958">
        <w:t>и по введенным ранее параметрам</w:t>
      </w:r>
    </w:p>
    <w:p w14:paraId="18884FBD" w14:textId="25F31DA1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P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4067CFEA" w14:textId="1759C1E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>2</w:t>
      </w:r>
    </w:p>
    <w:p w14:paraId="69A01E12" w14:textId="1B57C7B3" w:rsidR="00796EB5" w:rsidRDefault="00796EB5" w:rsidP="00796EB5">
      <w:pPr>
        <w:spacing w:after="240"/>
      </w:pPr>
      <w:r>
        <w:t>Описание теста</w:t>
      </w:r>
      <w:proofErr w:type="gramStart"/>
      <w:r>
        <w:t>: На</w:t>
      </w:r>
      <w:proofErr w:type="gramEnd"/>
      <w:r>
        <w:t xml:space="preserve"> странице построения выкройки нажать на кнопку «Скачать изображение» </w:t>
      </w:r>
    </w:p>
    <w:p w14:paraId="474F6EED" w14:textId="1194E00B" w:rsidR="00796EB5" w:rsidRDefault="00796EB5" w:rsidP="00796EB5">
      <w:pPr>
        <w:spacing w:after="240"/>
      </w:pPr>
      <w:r>
        <w:t>Ожидаемый результат: Сохранение на локальное хранилище схемы выкройки</w:t>
      </w:r>
    </w:p>
    <w:p w14:paraId="76993D75" w14:textId="77777777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5B9181F7" w14:textId="168F66D3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YS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7833BB9E" w14:textId="42CA0737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I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B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PD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3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>2</w:t>
      </w:r>
    </w:p>
    <w:p w14:paraId="73B182E6" w14:textId="67F486F2" w:rsidR="00796EB5" w:rsidRDefault="00796EB5" w:rsidP="00796EB5">
      <w:pPr>
        <w:spacing w:after="240"/>
      </w:pPr>
      <w:r>
        <w:t>Описание теста: Нажать на кнопку перехода в личный кабинет, ввести новые личные данные и новые параметры и сохранить изменения, перейти на вкладку каталога выкроек, выбрать категории «Платья» и «Рубашки», ввести интервал деталей от 1 до 5, выбрать «Платье-футляр» и «Пляжная рубашка» для сравнения, нажать на кнопку сравнения выкроек, на пляжной рубашке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7BF79DF9" w14:textId="2AE9E275" w:rsidR="00796EB5" w:rsidRDefault="00796EB5" w:rsidP="00796EB5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3AAF0501" w14:textId="2D8E3547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lastRenderedPageBreak/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YS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675FD89E" w14:textId="3FD3A81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I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3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>2</w:t>
      </w:r>
    </w:p>
    <w:p w14:paraId="63061CC2" w14:textId="72295947" w:rsidR="00796EB5" w:rsidRDefault="00796EB5" w:rsidP="00796EB5">
      <w:pPr>
        <w:spacing w:after="240"/>
      </w:pPr>
      <w:r>
        <w:t xml:space="preserve">Описание теста: Перейти на вкладку каталога выкроек, выбрать категории «Брюки» и «Юбки», ввести интервал деталей от 2 до 4, выбрать «Брюки карго» и «Брюки </w:t>
      </w:r>
      <w:proofErr w:type="spellStart"/>
      <w:r>
        <w:t>скинни</w:t>
      </w:r>
      <w:proofErr w:type="spellEnd"/>
      <w:r>
        <w:t xml:space="preserve">» для сравнения, нажать на кнопку сравнения выкроек, на брюках </w:t>
      </w:r>
      <w:proofErr w:type="spellStart"/>
      <w:r>
        <w:t>скинни</w:t>
      </w:r>
      <w:proofErr w:type="spellEnd"/>
      <w:r>
        <w:t xml:space="preserve">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784B6FD7" w14:textId="3752EBCF" w:rsidR="00796EB5" w:rsidRPr="00796EB5" w:rsidRDefault="00796EB5" w:rsidP="00796EB5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57A9E8E4" w14:textId="17BA7E7D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51E30441" w:rsidR="007A1783" w:rsidRDefault="00796EB5" w:rsidP="00DE3355">
      <w:pPr>
        <w:keepNext/>
        <w:ind w:firstLine="284"/>
      </w:pPr>
      <w:r w:rsidRPr="00796EB5">
        <w:rPr>
          <w:noProof/>
          <w:lang w:eastAsia="ru-RU"/>
        </w:rPr>
        <w:drawing>
          <wp:inline distT="0" distB="0" distL="0" distR="0" wp14:anchorId="0D2710B3" wp14:editId="3FBECA96">
            <wp:extent cx="5940425" cy="1047192"/>
            <wp:effectExtent l="0" t="0" r="317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4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lastRenderedPageBreak/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5453A1AF" w14:textId="15B9E670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1</w:t>
      </w:r>
    </w:p>
    <w:p w14:paraId="67EEE36E" w14:textId="60CEFCA7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U</w:t>
      </w:r>
      <w:r w:rsidRPr="00AB4931">
        <w:rPr>
          <w:b/>
          <w:lang w:val="en-US"/>
        </w:rPr>
        <w:t>A</w:t>
      </w:r>
      <w:r w:rsidRPr="00AB4931">
        <w:rPr>
          <w:b/>
        </w:rPr>
        <w:t>_1</w:t>
      </w:r>
    </w:p>
    <w:p w14:paraId="5297D365" w14:textId="34CA5A9B" w:rsidR="00236593" w:rsidRDefault="00236593" w:rsidP="00236593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</w:t>
      </w:r>
    </w:p>
    <w:p w14:paraId="775F1935" w14:textId="24286329" w:rsidR="00236593" w:rsidRDefault="00236593" w:rsidP="00AB4931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Личный кабинет»</w:t>
      </w:r>
    </w:p>
    <w:p w14:paraId="1656F573" w14:textId="73C35167" w:rsidR="00236593" w:rsidRDefault="00236593" w:rsidP="00236593">
      <w:pPr>
        <w:spacing w:after="240"/>
      </w:pPr>
      <w:r>
        <w:t>Ожидаемый результат: Переход на страницу личного кабинета с учетными данными пользователя</w:t>
      </w:r>
    </w:p>
    <w:p w14:paraId="21130589" w14:textId="2A797C14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24AFA5DC" w14:textId="5A6307A0" w:rsidR="00236593" w:rsidRDefault="00236593" w:rsidP="00AB4931">
      <w:pPr>
        <w:spacing w:after="240"/>
      </w:pPr>
      <w:r>
        <w:t>Резюме: Тест пройден</w:t>
      </w:r>
    </w:p>
    <w:p w14:paraId="017AAE89" w14:textId="6B5C8996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1</w:t>
      </w:r>
    </w:p>
    <w:p w14:paraId="713AC080" w14:textId="7287AF7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75F7D61F" w14:textId="4844B537" w:rsidR="00236593" w:rsidRDefault="00236593" w:rsidP="00236593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овые параметры тела пользователя и сохранить изменения</w:t>
      </w:r>
    </w:p>
    <w:p w14:paraId="3FDE6B8E" w14:textId="0EE8E15D" w:rsidR="00236593" w:rsidRDefault="00236593" w:rsidP="00236593">
      <w:pPr>
        <w:spacing w:after="240"/>
      </w:pPr>
      <w:r>
        <w:t>Ожидаемый результат: Параметры были отредактированы</w:t>
      </w:r>
    </w:p>
    <w:p w14:paraId="52D11002" w14:textId="563C6265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34C764B7" w14:textId="73572DDF" w:rsidR="00236593" w:rsidRDefault="00236593" w:rsidP="00AB4931">
      <w:pPr>
        <w:spacing w:after="240"/>
      </w:pPr>
      <w:r>
        <w:t>Резюме: Тест пройден</w:t>
      </w:r>
    </w:p>
    <w:p w14:paraId="606F8FE7" w14:textId="2BA7C30A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2</w:t>
      </w:r>
    </w:p>
    <w:p w14:paraId="4F55C274" w14:textId="5D1114C8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2811C305" w14:textId="1872727F" w:rsidR="00236593" w:rsidRDefault="00236593" w:rsidP="00236593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слишком большие числа в параметры тела пользователя и сохранить изменения</w:t>
      </w:r>
    </w:p>
    <w:p w14:paraId="4C73595A" w14:textId="799F3A24" w:rsidR="00236593" w:rsidRDefault="00236593" w:rsidP="00236593">
      <w:pPr>
        <w:spacing w:after="240"/>
      </w:pPr>
      <w:r>
        <w:lastRenderedPageBreak/>
        <w:t>Ожидаемый результат: Неверные параметры не были сохранены, поля ввода неправильных параметров стали красными</w:t>
      </w:r>
    </w:p>
    <w:p w14:paraId="0037B6ED" w14:textId="06848DE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3D343FD3" w14:textId="19B8AEA8" w:rsidR="00236593" w:rsidRDefault="00236593" w:rsidP="00AB4931">
      <w:pPr>
        <w:spacing w:after="240"/>
      </w:pPr>
      <w:r>
        <w:t>Резюме: Тест пройден</w:t>
      </w:r>
    </w:p>
    <w:p w14:paraId="18814A8F" w14:textId="601194B1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3</w:t>
      </w:r>
    </w:p>
    <w:p w14:paraId="72C9ED83" w14:textId="5C112B58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47A9A73C" w14:textId="2EC3F98E" w:rsidR="00236593" w:rsidRDefault="00236593" w:rsidP="00236593">
      <w:pPr>
        <w:spacing w:after="240"/>
      </w:pPr>
      <w:r>
        <w:t>Описание теста</w:t>
      </w:r>
      <w:proofErr w:type="gramStart"/>
      <w:r>
        <w:t>: Ввести</w:t>
      </w:r>
      <w:proofErr w:type="gramEnd"/>
      <w:r>
        <w:t xml:space="preserve"> не числовые значения в параметры тела пользователя и сохранить изменения</w:t>
      </w:r>
    </w:p>
    <w:p w14:paraId="52819152" w14:textId="2F4988DD" w:rsidR="00236593" w:rsidRDefault="00236593" w:rsidP="00236593">
      <w:pPr>
        <w:spacing w:after="240"/>
      </w:pPr>
      <w:r>
        <w:t>Ожидаемый результат: Неверные параметры не были сохранены, поля ввода неправильных параметров стали красными</w:t>
      </w:r>
    </w:p>
    <w:p w14:paraId="4FB0DF8A" w14:textId="32EAA369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778A8886" w14:textId="18825C07" w:rsidR="00236593" w:rsidRDefault="00236593" w:rsidP="00AB4931">
      <w:pPr>
        <w:spacing w:after="240"/>
      </w:pPr>
      <w:r>
        <w:t>Резюме: Тест пройден</w:t>
      </w:r>
    </w:p>
    <w:p w14:paraId="18A46F19" w14:textId="29625A05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4</w:t>
      </w:r>
    </w:p>
    <w:p w14:paraId="7332384E" w14:textId="6E5D48AF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2</w:t>
      </w:r>
    </w:p>
    <w:p w14:paraId="68A700BE" w14:textId="69BCF5D9" w:rsidR="00236593" w:rsidRDefault="00236593" w:rsidP="00236593">
      <w:pPr>
        <w:spacing w:after="240"/>
      </w:pPr>
      <w:r>
        <w:t>Описание теста</w:t>
      </w:r>
      <w:proofErr w:type="gramStart"/>
      <w:r>
        <w:t>: Удалить</w:t>
      </w:r>
      <w:proofErr w:type="gramEnd"/>
      <w:r>
        <w:t xml:space="preserve"> некоторые параметры тела пользователя и сохранить изменения</w:t>
      </w:r>
    </w:p>
    <w:p w14:paraId="69D47554" w14:textId="113083F1" w:rsidR="00236593" w:rsidRDefault="00236593" w:rsidP="00236593">
      <w:pPr>
        <w:spacing w:after="240"/>
      </w:pPr>
      <w:r>
        <w:t>Ожидаемый результат: Параметры тела, выделенные ранее, были очищены. Поля ввода стали пустыми.</w:t>
      </w:r>
    </w:p>
    <w:p w14:paraId="16A5FE78" w14:textId="0255477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5D569F30" w14:textId="48187C17" w:rsidR="00236593" w:rsidRDefault="00236593" w:rsidP="00AB4931">
      <w:pPr>
        <w:spacing w:after="240"/>
      </w:pPr>
      <w:r>
        <w:t>Резюме: Тест пройден</w:t>
      </w:r>
    </w:p>
    <w:p w14:paraId="5F25DDDC" w14:textId="2DDE4FBF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PD</w:t>
      </w:r>
      <w:r w:rsidRPr="00AB4931">
        <w:rPr>
          <w:b/>
        </w:rPr>
        <w:t>_1</w:t>
      </w:r>
    </w:p>
    <w:p w14:paraId="56FCF6E0" w14:textId="0B654BC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PD</w:t>
      </w:r>
      <w:r>
        <w:t>-1</w:t>
      </w:r>
    </w:p>
    <w:p w14:paraId="4197E52A" w14:textId="61A555F4" w:rsidR="00236593" w:rsidRDefault="00236593" w:rsidP="00236593">
      <w:pPr>
        <w:spacing w:after="240"/>
      </w:pPr>
      <w:r>
        <w:lastRenderedPageBreak/>
        <w:t>Описание теста</w:t>
      </w:r>
      <w:proofErr w:type="gramStart"/>
      <w:r>
        <w:t>: Ввести</w:t>
      </w:r>
      <w:proofErr w:type="gramEnd"/>
      <w:r>
        <w:t xml:space="preserve"> новые личные данные пользователя и сохранить изменения</w:t>
      </w:r>
    </w:p>
    <w:p w14:paraId="7B3F4469" w14:textId="1EDF6ACD" w:rsidR="00236593" w:rsidRDefault="00236593" w:rsidP="00236593">
      <w:pPr>
        <w:spacing w:after="240"/>
      </w:pPr>
      <w:r>
        <w:t>Ожидаемый результат: Личные данные были отредактированы</w:t>
      </w:r>
    </w:p>
    <w:p w14:paraId="45306D46" w14:textId="4380F964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51F441FA" w14:textId="3B0008FB" w:rsidR="00236593" w:rsidRDefault="00236593" w:rsidP="00AB4931">
      <w:pPr>
        <w:spacing w:after="240"/>
      </w:pPr>
      <w:r>
        <w:t>Резюме: Тест пройден</w:t>
      </w:r>
    </w:p>
    <w:p w14:paraId="17CA0705" w14:textId="732915E7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2</w:t>
      </w:r>
    </w:p>
    <w:p w14:paraId="208FB861" w14:textId="03E9DFB9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1</w:t>
      </w:r>
    </w:p>
    <w:p w14:paraId="7425B0D2" w14:textId="49D2E74B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</w:t>
      </w:r>
    </w:p>
    <w:p w14:paraId="64FD58E8" w14:textId="1B5CD2A9" w:rsidR="00236593" w:rsidRDefault="00236593" w:rsidP="00236593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иск выкроек»</w:t>
      </w:r>
    </w:p>
    <w:p w14:paraId="6648966B" w14:textId="530A6806" w:rsidR="00236593" w:rsidRDefault="00236593" w:rsidP="00236593">
      <w:pPr>
        <w:spacing w:after="240"/>
      </w:pPr>
      <w:r>
        <w:t>Ожидаемый результат: Переход на страницу каталога выкроек</w:t>
      </w:r>
    </w:p>
    <w:p w14:paraId="09BF746B" w14:textId="13EFEF19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79EA304" w14:textId="480A2FA7" w:rsidR="00236593" w:rsidRDefault="00236593" w:rsidP="00AB4931">
      <w:pPr>
        <w:spacing w:after="240"/>
      </w:pPr>
      <w:r>
        <w:t>Резюме: Тест пройден</w:t>
      </w:r>
    </w:p>
    <w:p w14:paraId="2BE0B47C" w14:textId="75A27B1F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2</w:t>
      </w:r>
    </w:p>
    <w:p w14:paraId="4150E1E4" w14:textId="327EDDA7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2, REQ-</w:t>
      </w:r>
      <w:r>
        <w:rPr>
          <w:lang w:val="en-US"/>
        </w:rPr>
        <w:t>C</w:t>
      </w:r>
      <w:r>
        <w:t>-3</w:t>
      </w:r>
    </w:p>
    <w:p w14:paraId="56F6C2A4" w14:textId="4B50396A" w:rsidR="00236593" w:rsidRDefault="00236593" w:rsidP="00236593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не выбрав ни одного параметра</w:t>
      </w:r>
    </w:p>
    <w:p w14:paraId="5395ED1C" w14:textId="5FB777A4" w:rsidR="00236593" w:rsidRDefault="00236593" w:rsidP="00236593">
      <w:pPr>
        <w:spacing w:after="240"/>
      </w:pPr>
      <w:r>
        <w:t>Ожидаемый результат: Вывод всех выкроек в каталоге</w:t>
      </w:r>
    </w:p>
    <w:p w14:paraId="39B63BB7" w14:textId="0072475F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50BF2819" w14:textId="6382F85C" w:rsidR="00236593" w:rsidRDefault="00236593" w:rsidP="00AB4931">
      <w:pPr>
        <w:spacing w:after="240"/>
      </w:pPr>
      <w:r>
        <w:t>Резюме: Тест пройден</w:t>
      </w:r>
    </w:p>
    <w:p w14:paraId="50723A19" w14:textId="3A554A8B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3</w:t>
      </w:r>
    </w:p>
    <w:p w14:paraId="2A3D9D6F" w14:textId="4857988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2</w:t>
      </w:r>
    </w:p>
    <w:p w14:paraId="18CD8457" w14:textId="1679348B" w:rsidR="00236593" w:rsidRDefault="00236593" w:rsidP="00236593">
      <w:pPr>
        <w:spacing w:after="240"/>
      </w:pPr>
      <w:r>
        <w:lastRenderedPageBreak/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ыбрав некоторые категории</w:t>
      </w:r>
    </w:p>
    <w:p w14:paraId="1F5ACF5B" w14:textId="42E17710" w:rsidR="00236593" w:rsidRDefault="00236593" w:rsidP="00236593">
      <w:pPr>
        <w:spacing w:after="240"/>
      </w:pPr>
      <w:r>
        <w:t>Ожидаемый результат: Вывод всех выкроек в каталоге с выбранными категориями</w:t>
      </w:r>
    </w:p>
    <w:p w14:paraId="79D1900D" w14:textId="23021FF3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7208AB00" w14:textId="0FE46732" w:rsidR="00236593" w:rsidRDefault="00236593" w:rsidP="00AB4931">
      <w:pPr>
        <w:spacing w:after="240"/>
      </w:pPr>
      <w:r>
        <w:t>Резюме: Тест пройден</w:t>
      </w:r>
    </w:p>
    <w:p w14:paraId="519514DD" w14:textId="0CCD14D8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4</w:t>
      </w:r>
    </w:p>
    <w:p w14:paraId="55CD3BA9" w14:textId="3C43CB8B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3</w:t>
      </w:r>
    </w:p>
    <w:p w14:paraId="3D76A586" w14:textId="4AB474AD" w:rsidR="00236593" w:rsidRDefault="00236593" w:rsidP="00236593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«Показать», введя интервал деталей</w:t>
      </w:r>
    </w:p>
    <w:p w14:paraId="0BB8EB70" w14:textId="07ECFA6D" w:rsidR="00236593" w:rsidRDefault="00236593" w:rsidP="00236593">
      <w:pPr>
        <w:spacing w:after="240"/>
      </w:pPr>
      <w:r>
        <w:t>Ожидаемый результат: Вывод всех выкроек в каталоге с выбранным интервалом деталей</w:t>
      </w:r>
    </w:p>
    <w:p w14:paraId="502CCE6D" w14:textId="77F8D9F5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026E5171" w14:textId="38DE1E79" w:rsidR="00236593" w:rsidRDefault="00236593" w:rsidP="00AB4931">
      <w:pPr>
        <w:spacing w:after="240"/>
      </w:pPr>
      <w:r>
        <w:t>Резюме: Тест пройден</w:t>
      </w:r>
    </w:p>
    <w:p w14:paraId="0A3A2BA4" w14:textId="19F2A488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24921D43" w14:textId="02EE5744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1</w:t>
      </w:r>
    </w:p>
    <w:p w14:paraId="0EC36D64" w14:textId="371B998A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</w:t>
      </w:r>
    </w:p>
    <w:p w14:paraId="7A48455B" w14:textId="47931C1C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 и нажать на кнопку «Сравнить выкройки»</w:t>
      </w:r>
    </w:p>
    <w:p w14:paraId="41999E75" w14:textId="71AA4785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</w:t>
      </w:r>
    </w:p>
    <w:p w14:paraId="3D60C5A5" w14:textId="303BAFB0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2A7BEDE8" w14:textId="531065BB" w:rsidR="00236593" w:rsidRDefault="00236593" w:rsidP="00AB4931">
      <w:pPr>
        <w:spacing w:after="240"/>
      </w:pPr>
      <w:r>
        <w:t>Резюме: Тест пройден</w:t>
      </w:r>
    </w:p>
    <w:p w14:paraId="6F629E04" w14:textId="032E897E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lastRenderedPageBreak/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2</w:t>
      </w:r>
    </w:p>
    <w:p w14:paraId="1884A5EB" w14:textId="1593682E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</w:t>
      </w:r>
    </w:p>
    <w:p w14:paraId="33DDF327" w14:textId="7C1A6D9D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больше 6 выкроек для сравнения и нажать на кнопку «Сравнить выкройки»</w:t>
      </w:r>
    </w:p>
    <w:p w14:paraId="64C5DD48" w14:textId="1CEC2808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, вывод надписи «Выбрано больше 6 выкроек»</w:t>
      </w:r>
    </w:p>
    <w:p w14:paraId="15C70340" w14:textId="48747C8C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08EEBD9F" w14:textId="0A37B124" w:rsidR="00236593" w:rsidRDefault="00236593" w:rsidP="00AB4931">
      <w:pPr>
        <w:spacing w:after="240"/>
      </w:pPr>
      <w:r>
        <w:t>Резюме: Тест пройден</w:t>
      </w:r>
    </w:p>
    <w:p w14:paraId="49ED20CD" w14:textId="7BB02E4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2</w:t>
      </w:r>
    </w:p>
    <w:p w14:paraId="6F86404A" w14:textId="05402E2A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, REQ-</w:t>
      </w:r>
      <w:r>
        <w:rPr>
          <w:lang w:val="en-US"/>
        </w:rPr>
        <w:t>CL</w:t>
      </w:r>
      <w:r>
        <w:t>-3</w:t>
      </w:r>
    </w:p>
    <w:p w14:paraId="0C5D4B06" w14:textId="62449F1D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некоторые выкройки для сравнения, а потом снова нажать на выбор выкройки, а затем на кнопку «Сравнить выкройки»</w:t>
      </w:r>
    </w:p>
    <w:p w14:paraId="7213EDA2" w14:textId="7D99112B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, выбранные дважды выкройки не показываются</w:t>
      </w:r>
    </w:p>
    <w:p w14:paraId="0190527F" w14:textId="615E568B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FC92F67" w14:textId="7465ECF3" w:rsidR="00236593" w:rsidRDefault="00236593" w:rsidP="00AB4931">
      <w:pPr>
        <w:spacing w:after="240"/>
      </w:pPr>
      <w:r>
        <w:t>Резюме: Тест пройден</w:t>
      </w:r>
    </w:p>
    <w:p w14:paraId="042C3676" w14:textId="65B41C04" w:rsidR="0023659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4</w:t>
      </w:r>
    </w:p>
    <w:p w14:paraId="2F31F2E5" w14:textId="48A24C43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1</w:t>
      </w:r>
    </w:p>
    <w:p w14:paraId="75A08A97" w14:textId="2862E13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1</w:t>
      </w:r>
    </w:p>
    <w:p w14:paraId="2AF1C0ED" w14:textId="7D2F4F42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пустые поля ввода ввести значения параметров</w:t>
      </w:r>
    </w:p>
    <w:p w14:paraId="1782FBEC" w14:textId="1B009F80" w:rsidR="00236593" w:rsidRDefault="00236593" w:rsidP="00236593">
      <w:pPr>
        <w:spacing w:after="240"/>
      </w:pPr>
      <w:r>
        <w:lastRenderedPageBreak/>
        <w:t>Ожидаемый результат: Переход на страницу построения выкройки со схемой выкройки по введенным ранее параметрам</w:t>
      </w:r>
    </w:p>
    <w:p w14:paraId="17074C93" w14:textId="3D653B1D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E9A153B" w14:textId="0D73A3E3" w:rsidR="00236593" w:rsidRDefault="00236593" w:rsidP="00AB4931">
      <w:pPr>
        <w:spacing w:after="240"/>
      </w:pPr>
      <w:r>
        <w:t>Резюме: Тест пройден</w:t>
      </w:r>
    </w:p>
    <w:p w14:paraId="082D5E1D" w14:textId="3DECF7CC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2</w:t>
      </w:r>
    </w:p>
    <w:p w14:paraId="06D72E90" w14:textId="0C1B46B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2</w:t>
      </w:r>
    </w:p>
    <w:p w14:paraId="08220702" w14:textId="303CDC3E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затем в непустые поля ввода ввести значения параметров</w:t>
      </w:r>
    </w:p>
    <w:p w14:paraId="1C739026" w14:textId="29D9FF21" w:rsidR="00236593" w:rsidRDefault="00236593" w:rsidP="00236593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186DD308" w14:textId="75911D5E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2EB84100" w14:textId="00D525E4" w:rsidR="00236593" w:rsidRDefault="00236593" w:rsidP="00AB4931">
      <w:pPr>
        <w:spacing w:after="240"/>
      </w:pPr>
      <w:r>
        <w:t>Резюме: Тест пройден</w:t>
      </w:r>
    </w:p>
    <w:p w14:paraId="6DA26681" w14:textId="1057A01A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3</w:t>
      </w:r>
    </w:p>
    <w:p w14:paraId="51936A84" w14:textId="39E77DE2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1F6A3999" w14:textId="70974A9E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оставить некоторые поля ввода параметров пустыми</w:t>
      </w:r>
    </w:p>
    <w:p w14:paraId="49306EC9" w14:textId="77168DCD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6216E471" w14:textId="0EE701ED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6A1704CE" w14:textId="6C093FF5" w:rsidR="00236593" w:rsidRDefault="00236593" w:rsidP="00AB4931">
      <w:pPr>
        <w:spacing w:after="240"/>
      </w:pPr>
      <w:r>
        <w:t>Резюме: Тест пройден</w:t>
      </w:r>
    </w:p>
    <w:p w14:paraId="102039B7" w14:textId="5D86259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4</w:t>
      </w:r>
    </w:p>
    <w:p w14:paraId="6A0252AE" w14:textId="40E3538E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762AC642" w14:textId="23B6E078" w:rsidR="00236593" w:rsidRDefault="00236593" w:rsidP="00236593">
      <w:pPr>
        <w:spacing w:after="240"/>
      </w:pPr>
      <w:r>
        <w:lastRenderedPageBreak/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слишком большие числа</w:t>
      </w:r>
    </w:p>
    <w:p w14:paraId="6204C524" w14:textId="39CE24CD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6C0BD6F5" w14:textId="2388AA95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8CB2D1C" w14:textId="1F84B368" w:rsidR="00236593" w:rsidRDefault="00236593" w:rsidP="00AB4931">
      <w:pPr>
        <w:spacing w:after="240"/>
      </w:pPr>
      <w:r>
        <w:t>Резюме: Тест пройден</w:t>
      </w:r>
    </w:p>
    <w:p w14:paraId="458E5640" w14:textId="79D044A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5</w:t>
      </w:r>
    </w:p>
    <w:p w14:paraId="234296C5" w14:textId="292585A4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4C9ED4B7" w14:textId="0844EB9D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в некоторые поля ввода буквы</w:t>
      </w:r>
    </w:p>
    <w:p w14:paraId="04534AF6" w14:textId="570FADAA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0A6F6C54" w14:textId="4F51C777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3C5933FB" w14:textId="55BC36F6" w:rsidR="00236593" w:rsidRDefault="00236593" w:rsidP="00AB4931">
      <w:pPr>
        <w:spacing w:after="240"/>
      </w:pPr>
      <w:r>
        <w:t>Резюме: Тест пройден</w:t>
      </w:r>
    </w:p>
    <w:p w14:paraId="452BF854" w14:textId="601D9D2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P</w:t>
      </w:r>
      <w:r w:rsidRPr="00AB4931">
        <w:rPr>
          <w:b/>
        </w:rPr>
        <w:t>_1</w:t>
      </w:r>
    </w:p>
    <w:p w14:paraId="077BFDE6" w14:textId="309551FD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P</w:t>
      </w:r>
      <w:r>
        <w:t>-1</w:t>
      </w:r>
    </w:p>
    <w:p w14:paraId="3AC8124F" w14:textId="1907951E" w:rsidR="00236593" w:rsidRDefault="00236593" w:rsidP="00236593">
      <w:pPr>
        <w:spacing w:after="240"/>
      </w:pPr>
      <w:r>
        <w:t>Описание теста</w:t>
      </w:r>
      <w:proofErr w:type="gramStart"/>
      <w:r>
        <w:t>: Выбрать</w:t>
      </w:r>
      <w:proofErr w:type="gramEnd"/>
      <w:r>
        <w:t xml:space="preserve"> выкройку и нажать «Ввести параметры для построения», ввести значения параметров тела</w:t>
      </w:r>
    </w:p>
    <w:p w14:paraId="28732B8E" w14:textId="52F05F96" w:rsidR="00236593" w:rsidRDefault="00236593" w:rsidP="00236593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655AABAB" w14:textId="2637D4B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A4887BE" w14:textId="0346FF49" w:rsidR="00236593" w:rsidRDefault="00236593" w:rsidP="00AB4931">
      <w:pPr>
        <w:spacing w:after="240"/>
      </w:pPr>
      <w:r>
        <w:t>Резюме: Тест пройден</w:t>
      </w:r>
    </w:p>
    <w:p w14:paraId="5B8C5D90" w14:textId="10D15794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lastRenderedPageBreak/>
        <w:t>TEST_</w:t>
      </w:r>
      <w:r w:rsidRPr="00AB4931">
        <w:rPr>
          <w:b/>
          <w:lang w:val="en-US"/>
        </w:rPr>
        <w:t>SP</w:t>
      </w:r>
      <w:r w:rsidRPr="00AB4931">
        <w:rPr>
          <w:b/>
        </w:rPr>
        <w:t>_2</w:t>
      </w:r>
    </w:p>
    <w:p w14:paraId="781FC0D4" w14:textId="6DEB9F3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P</w:t>
      </w:r>
      <w:r>
        <w:t>-1, REQ-</w:t>
      </w:r>
      <w:r>
        <w:rPr>
          <w:lang w:val="en-US"/>
        </w:rPr>
        <w:t>SP</w:t>
      </w:r>
      <w:r>
        <w:t>-2</w:t>
      </w:r>
    </w:p>
    <w:p w14:paraId="7535781A" w14:textId="47703EA1" w:rsidR="00236593" w:rsidRDefault="00236593" w:rsidP="00236593">
      <w:pPr>
        <w:spacing w:after="240"/>
      </w:pPr>
      <w:r>
        <w:t>Описание теста</w:t>
      </w:r>
      <w:proofErr w:type="gramStart"/>
      <w:r>
        <w:t>: На</w:t>
      </w:r>
      <w:proofErr w:type="gramEnd"/>
      <w:r>
        <w:t xml:space="preserve"> странице построения выкройки нажать на кнопку «Скачать изображение» </w:t>
      </w:r>
    </w:p>
    <w:p w14:paraId="1F4D7DA6" w14:textId="381F85CC" w:rsidR="00236593" w:rsidRDefault="00236593" w:rsidP="00236593">
      <w:pPr>
        <w:spacing w:after="240"/>
      </w:pPr>
      <w:r>
        <w:t>Ожидаемый результат: Сохранение на локальное хранилище схемы выкройки</w:t>
      </w:r>
    </w:p>
    <w:p w14:paraId="7ADA1B0C" w14:textId="596C5278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42F2C9E2" w14:textId="3BCACB72" w:rsidR="00236593" w:rsidRDefault="00236593" w:rsidP="00AB4931">
      <w:pPr>
        <w:spacing w:after="240"/>
      </w:pPr>
      <w:r>
        <w:t>Резюме: Тест пройден</w:t>
      </w:r>
    </w:p>
    <w:p w14:paraId="49A3B1B9" w14:textId="77777777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3060DAD6" w14:textId="47FA54CB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YS</w:t>
      </w:r>
      <w:r w:rsidRPr="00AB4931">
        <w:rPr>
          <w:b/>
        </w:rPr>
        <w:t>_1</w:t>
      </w:r>
    </w:p>
    <w:p w14:paraId="466B04C9" w14:textId="4683727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I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UA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B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PD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3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>-2</w:t>
      </w:r>
    </w:p>
    <w:p w14:paraId="12A37674" w14:textId="270766D0" w:rsidR="00236593" w:rsidRDefault="00236593" w:rsidP="00236593">
      <w:pPr>
        <w:spacing w:after="240"/>
      </w:pPr>
      <w:r>
        <w:t>Описание теста: Нажать на кнопку перехода в личный кабинет, ввести новые личные данные и новые параметры и сохранить изменения, перейти на вкладку каталога выкроек, выбрать категории «Платья» и «Рубашки», ввести интервал деталей от 1 до 5, выбрать «Платье-футляр» и «Пляжная рубашка» для сравнения, нажать на кнопку сравнения выкроек, на пляжной рубашке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2403F50B" w14:textId="6200059D" w:rsidR="00236593" w:rsidRDefault="00236593" w:rsidP="00236593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46DC639D" w14:textId="3B85BEDD" w:rsidR="00236593" w:rsidRDefault="00236593" w:rsidP="00236593">
      <w:pPr>
        <w:spacing w:after="240"/>
      </w:pPr>
      <w:r>
        <w:lastRenderedPageBreak/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278618B" w14:textId="7EB6D12C" w:rsidR="00236593" w:rsidRDefault="00236593" w:rsidP="00AB4931">
      <w:pPr>
        <w:spacing w:after="240"/>
      </w:pPr>
      <w:r>
        <w:t>Резюме: Тест пройден</w:t>
      </w:r>
    </w:p>
    <w:p w14:paraId="2F42C0B4" w14:textId="4ED1B7E1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YS</w:t>
      </w:r>
      <w:r w:rsidRPr="00AB4931">
        <w:rPr>
          <w:b/>
        </w:rPr>
        <w:t>_2</w:t>
      </w:r>
    </w:p>
    <w:p w14:paraId="01C6759D" w14:textId="02AB3FAF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I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UA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3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>-2</w:t>
      </w:r>
    </w:p>
    <w:p w14:paraId="359AC0E8" w14:textId="732F7892" w:rsidR="00236593" w:rsidRDefault="00236593" w:rsidP="00236593">
      <w:pPr>
        <w:spacing w:after="240"/>
      </w:pPr>
      <w:r>
        <w:t xml:space="preserve">Описание теста: Перейти на вкладку каталога выкроек, выбрать категории «Брюки» и «Юбки», ввести интервал деталей от 2 до 4, выбрать «Брюки карго» и «Брюки </w:t>
      </w:r>
      <w:proofErr w:type="spellStart"/>
      <w:r>
        <w:t>скинни</w:t>
      </w:r>
      <w:proofErr w:type="spellEnd"/>
      <w:r>
        <w:t xml:space="preserve">» для сравнения, нажать на кнопку сравнения выкроек, на брюках </w:t>
      </w:r>
      <w:proofErr w:type="spellStart"/>
      <w:r>
        <w:t>скинни</w:t>
      </w:r>
      <w:proofErr w:type="spellEnd"/>
      <w:r>
        <w:t xml:space="preserve">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0CE758F5" w14:textId="7F3180E1" w:rsidR="00236593" w:rsidRDefault="00236593" w:rsidP="00236593">
      <w:pPr>
        <w:spacing w:after="240"/>
      </w:pPr>
      <w:r>
        <w:t>Ожидаемый результат</w:t>
      </w:r>
      <w:proofErr w:type="gramStart"/>
      <w:r>
        <w:t>: Были</w:t>
      </w:r>
      <w:proofErr w:type="gramEnd"/>
      <w:r>
        <w:t xml:space="preserve">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224C5CDD" w14:textId="096F7CB4" w:rsidR="00236593" w:rsidRDefault="00236593" w:rsidP="00236593">
      <w:pPr>
        <w:spacing w:after="240"/>
      </w:pPr>
      <w:r>
        <w:t>Видимый результат</w:t>
      </w:r>
      <w:proofErr w:type="gramStart"/>
      <w:r>
        <w:t>:</w:t>
      </w:r>
      <w:r w:rsidR="00AB4931">
        <w:t xml:space="preserve"> </w:t>
      </w:r>
      <w:r>
        <w:t>Полностью</w:t>
      </w:r>
      <w:proofErr w:type="gramEnd"/>
      <w:r>
        <w:t xml:space="preserve"> совпадает с ожидаемым</w:t>
      </w:r>
    </w:p>
    <w:p w14:paraId="148E24B5" w14:textId="00111972" w:rsidR="00236593" w:rsidRPr="00236593" w:rsidRDefault="00236593" w:rsidP="00236593">
      <w:pPr>
        <w:spacing w:after="240"/>
      </w:pPr>
      <w:r>
        <w:t>Резюме: Тест пройден</w:t>
      </w:r>
    </w:p>
    <w:p w14:paraId="6E9C75EE" w14:textId="4967A129" w:rsidR="00915EA8" w:rsidRDefault="00915EA8" w:rsidP="007A1783">
      <w:pPr>
        <w:ind w:firstLine="707"/>
      </w:pPr>
      <w:r>
        <w:br w:type="page"/>
      </w:r>
    </w:p>
    <w:p w14:paraId="03B77ECB" w14:textId="77777777" w:rsidR="006C5BC0" w:rsidRDefault="00915EA8" w:rsidP="00915EA8">
      <w:pPr>
        <w:pStyle w:val="1"/>
      </w:pPr>
      <w:bookmarkStart w:id="13" w:name="_Toc124728877"/>
      <w:r>
        <w:lastRenderedPageBreak/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27"/>
      <w:footerReference w:type="default" r:id="rId2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E51F9" w14:textId="77777777" w:rsidR="00705EC8" w:rsidRDefault="00705EC8" w:rsidP="00915EA8">
      <w:pPr>
        <w:spacing w:line="240" w:lineRule="auto"/>
      </w:pPr>
      <w:r>
        <w:separator/>
      </w:r>
    </w:p>
  </w:endnote>
  <w:endnote w:type="continuationSeparator" w:id="0">
    <w:p w14:paraId="0C4995FA" w14:textId="77777777" w:rsidR="00705EC8" w:rsidRDefault="00705EC8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EndPr/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E7D81" w14:textId="296190AB" w:rsidR="00911D8E" w:rsidRDefault="00911D8E" w:rsidP="00911D8E">
    <w:pPr>
      <w:pStyle w:val="a6"/>
      <w:ind w:firstLine="0"/>
      <w:jc w:val="center"/>
    </w:pPr>
    <w:r>
      <w:t>г. Владивосток</w:t>
    </w:r>
  </w:p>
  <w:p w14:paraId="1EF7C77D" w14:textId="09E6675C" w:rsidR="00911D8E" w:rsidRDefault="00911D8E" w:rsidP="00911D8E">
    <w:pPr>
      <w:pStyle w:val="a6"/>
      <w:ind w:firstLine="0"/>
      <w:jc w:val="center"/>
    </w:pPr>
    <w:r>
      <w:t>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D3041" w14:textId="77777777" w:rsidR="00705EC8" w:rsidRDefault="00705EC8" w:rsidP="00915EA8">
      <w:pPr>
        <w:spacing w:line="240" w:lineRule="auto"/>
      </w:pPr>
      <w:r>
        <w:separator/>
      </w:r>
    </w:p>
  </w:footnote>
  <w:footnote w:type="continuationSeparator" w:id="0">
    <w:p w14:paraId="68E58B14" w14:textId="77777777" w:rsidR="00705EC8" w:rsidRDefault="00705EC8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3"/>
  </w:num>
  <w:num w:numId="5">
    <w:abstractNumId w:val="18"/>
  </w:num>
  <w:num w:numId="6">
    <w:abstractNumId w:val="11"/>
  </w:num>
  <w:num w:numId="7">
    <w:abstractNumId w:val="8"/>
  </w:num>
  <w:num w:numId="8">
    <w:abstractNumId w:val="13"/>
  </w:num>
  <w:num w:numId="9">
    <w:abstractNumId w:val="12"/>
  </w:num>
  <w:num w:numId="10">
    <w:abstractNumId w:val="4"/>
  </w:num>
  <w:num w:numId="11">
    <w:abstractNumId w:val="1"/>
  </w:num>
  <w:num w:numId="12">
    <w:abstractNumId w:val="2"/>
  </w:num>
  <w:num w:numId="13">
    <w:abstractNumId w:val="5"/>
  </w:num>
  <w:num w:numId="14">
    <w:abstractNumId w:val="10"/>
  </w:num>
  <w:num w:numId="15">
    <w:abstractNumId w:val="15"/>
  </w:num>
  <w:num w:numId="16">
    <w:abstractNumId w:val="16"/>
  </w:num>
  <w:num w:numId="17">
    <w:abstractNumId w:val="0"/>
  </w:num>
  <w:num w:numId="18">
    <w:abstractNumId w:val="17"/>
  </w:num>
  <w:num w:numId="19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C01A0"/>
    <w:rsid w:val="00203E7B"/>
    <w:rsid w:val="002326B3"/>
    <w:rsid w:val="00236593"/>
    <w:rsid w:val="00287F4B"/>
    <w:rsid w:val="00296066"/>
    <w:rsid w:val="002A31A5"/>
    <w:rsid w:val="002A7C73"/>
    <w:rsid w:val="002E4BE9"/>
    <w:rsid w:val="00350651"/>
    <w:rsid w:val="0039511E"/>
    <w:rsid w:val="003A2E1C"/>
    <w:rsid w:val="003A4BEF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00F1B"/>
    <w:rsid w:val="00622278"/>
    <w:rsid w:val="00625B55"/>
    <w:rsid w:val="00683334"/>
    <w:rsid w:val="00692F49"/>
    <w:rsid w:val="006C5BC0"/>
    <w:rsid w:val="00705EC8"/>
    <w:rsid w:val="0074599F"/>
    <w:rsid w:val="00746EBE"/>
    <w:rsid w:val="00757437"/>
    <w:rsid w:val="007634CA"/>
    <w:rsid w:val="0079171B"/>
    <w:rsid w:val="00792CBE"/>
    <w:rsid w:val="00792DE7"/>
    <w:rsid w:val="00794ECD"/>
    <w:rsid w:val="00796EB5"/>
    <w:rsid w:val="007A1783"/>
    <w:rsid w:val="007D6149"/>
    <w:rsid w:val="007F66C4"/>
    <w:rsid w:val="008520E4"/>
    <w:rsid w:val="008B2979"/>
    <w:rsid w:val="008D332D"/>
    <w:rsid w:val="00900B38"/>
    <w:rsid w:val="00911D8E"/>
    <w:rsid w:val="00915EA8"/>
    <w:rsid w:val="0094688D"/>
    <w:rsid w:val="009B01B4"/>
    <w:rsid w:val="009B55CD"/>
    <w:rsid w:val="009E11AA"/>
    <w:rsid w:val="009E577F"/>
    <w:rsid w:val="00A21498"/>
    <w:rsid w:val="00A475D0"/>
    <w:rsid w:val="00A61F7A"/>
    <w:rsid w:val="00A62E18"/>
    <w:rsid w:val="00A675AD"/>
    <w:rsid w:val="00A75AF8"/>
    <w:rsid w:val="00AA2CEF"/>
    <w:rsid w:val="00AA7168"/>
    <w:rsid w:val="00AB4931"/>
    <w:rsid w:val="00AB5AFB"/>
    <w:rsid w:val="00AC5BE1"/>
    <w:rsid w:val="00B13D84"/>
    <w:rsid w:val="00B54945"/>
    <w:rsid w:val="00BC78EC"/>
    <w:rsid w:val="00C1204A"/>
    <w:rsid w:val="00CC5F91"/>
    <w:rsid w:val="00D11859"/>
    <w:rsid w:val="00D33028"/>
    <w:rsid w:val="00D36B90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BB94DDDD-F79E-48CA-A2CA-4A9AA5DE0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https://github.com/Quatters/transpiler/blob/master/docs/market_img_3.png?raw=true" TargetMode="External"/><Relationship Id="rId25" Type="http://schemas.openxmlformats.org/officeDocument/2006/relationships/hyperlink" Target="https://pro-prof.com/forums/topic/cplusplus_pimpl_pattern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2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1.jpeg"/><Relationship Id="rId28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image" Target="https://github.com/Quatters/transpiler/blob/master/docs/market_img_4.png?raw=tru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https://github.com/Quatters/transpiler/blob/master/docs/market_img_1.png?raw=true" TargetMode="External"/><Relationship Id="rId22" Type="http://schemas.openxmlformats.org/officeDocument/2006/relationships/image" Target="media/image10.png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6</Pages>
  <Words>6023</Words>
  <Characters>34335</Characters>
  <Application>Microsoft Office Word</Application>
  <DocSecurity>0</DocSecurity>
  <Lines>286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Максим Рольщиков</cp:lastModifiedBy>
  <cp:revision>5</cp:revision>
  <dcterms:created xsi:type="dcterms:W3CDTF">2023-01-15T17:21:00Z</dcterms:created>
  <dcterms:modified xsi:type="dcterms:W3CDTF">2023-11-12T23:00:00Z</dcterms:modified>
</cp:coreProperties>
</file>